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0EEA5" w14:textId="77777777" w:rsidR="00C723C5" w:rsidRDefault="00C723C5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723C5">
        <w:rPr>
          <w:rFonts w:ascii="Arial" w:hAnsi="Arial" w:cs="Arial"/>
          <w:sz w:val="36"/>
          <w:szCs w:val="36"/>
        </w:rPr>
        <w:t xml:space="preserve">Original Research Article </w:t>
      </w:r>
    </w:p>
    <w:p w14:paraId="66A5CAEE" w14:textId="77777777" w:rsidR="00C723C5" w:rsidRDefault="00C723C5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</w:p>
    <w:p w14:paraId="1C4A2A8D" w14:textId="54C00C54" w:rsidR="00DB4837" w:rsidRPr="00DB4837" w:rsidRDefault="00DB4837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DB4837">
        <w:rPr>
          <w:rFonts w:ascii="Arial" w:hAnsi="Arial" w:cs="Arial"/>
          <w:sz w:val="36"/>
          <w:szCs w:val="36"/>
        </w:rPr>
        <w:t>Isolation,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Identific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and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Characteriz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of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Kerati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Degrading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Microorganisms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from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Poultry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Soil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and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Their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Feather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Degrad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Potential</w:t>
      </w:r>
    </w:p>
    <w:p w14:paraId="724239FF" w14:textId="77777777" w:rsidR="009D6BE1" w:rsidRDefault="009D6BE1" w:rsidP="00DB4837">
      <w:pPr>
        <w:jc w:val="both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758149FA" w14:textId="77777777" w:rsidR="008D578B" w:rsidRPr="00DB4837" w:rsidRDefault="00777CEC" w:rsidP="00DB4837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aps/>
          <w:smallCaps w:val="0"/>
          <w:sz w:val="24"/>
          <w:szCs w:val="24"/>
        </w:rPr>
      </w:pPr>
      <w:r w:rsidRPr="00DB4837">
        <w:rPr>
          <w:rFonts w:ascii="Arial" w:hAnsi="Arial" w:cs="Arial"/>
          <w:caps/>
          <w:smallCaps w:val="0"/>
          <w:sz w:val="24"/>
          <w:szCs w:val="24"/>
        </w:rPr>
        <w:t>Abstract</w:t>
      </w:r>
    </w:p>
    <w:p w14:paraId="21206F9E" w14:textId="3166E60B" w:rsidR="00DB4837" w:rsidRDefault="00777CEC" w:rsidP="00DB4837">
      <w:pPr>
        <w:spacing w:line="240" w:lineRule="auto"/>
        <w:jc w:val="both"/>
        <w:rPr>
          <w:rFonts w:ascii="Arial" w:hAnsi="Arial" w:cs="Arial"/>
          <w:iCs/>
          <w:sz w:val="20"/>
          <w:szCs w:val="20"/>
        </w:rPr>
      </w:pP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solubl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te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r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piderm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ter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un</w:t>
      </w:r>
      <w:r w:rsidR="006306A1" w:rsidRPr="00DB4837">
        <w:rPr>
          <w:rFonts w:ascii="Arial" w:hAnsi="Arial" w:cs="Arial"/>
          <w:iCs/>
          <w:sz w:val="20"/>
          <w:szCs w:val="20"/>
        </w:rPr>
        <w:t>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feather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hair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ool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kin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o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halleng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nvironment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nage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ecau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sistanc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degradation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rticularl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acteria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ungi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ha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monstrat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bilit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break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ow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imple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mponent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fer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olu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nage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biotechnolog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.</w:t>
      </w:r>
      <w:r w:rsidR="001E0947">
        <w:rPr>
          <w:rFonts w:ascii="Arial" w:hAnsi="Arial" w:cs="Arial"/>
          <w:iCs/>
          <w:sz w:val="20"/>
          <w:szCs w:val="20"/>
        </w:rPr>
        <w:t xml:space="preserve">  </w:t>
      </w:r>
      <w:r w:rsidRPr="00DB4837">
        <w:rPr>
          <w:rFonts w:ascii="Arial" w:hAnsi="Arial" w:cs="Arial"/>
          <w:iCs/>
          <w:sz w:val="20"/>
          <w:szCs w:val="20"/>
        </w:rPr>
        <w:t>Despi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i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sista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ucture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ast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c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b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degrad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roug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ecre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ase</w:t>
      </w:r>
      <w:r w:rsidR="006306A1" w:rsidRPr="00DB4837">
        <w:rPr>
          <w:rFonts w:ascii="Arial" w:hAnsi="Arial" w:cs="Arial"/>
          <w:iCs/>
          <w:sz w:val="20"/>
          <w:szCs w:val="20"/>
        </w:rPr>
        <w:t>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h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xcell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nzym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ever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clud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tergent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ertilizer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leath</w:t>
      </w:r>
      <w:r w:rsidR="006306A1" w:rsidRPr="00DB4837">
        <w:rPr>
          <w:rFonts w:ascii="Arial" w:hAnsi="Arial" w:cs="Arial"/>
          <w:iCs/>
          <w:sz w:val="20"/>
          <w:szCs w:val="20"/>
        </w:rPr>
        <w:t>e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textil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dustry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ttemp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sola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a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a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</w:t>
      </w:r>
      <w:r w:rsidR="006306A1" w:rsidRPr="00DB4837">
        <w:rPr>
          <w:rFonts w:ascii="Arial" w:hAnsi="Arial" w:cs="Arial"/>
          <w:iCs/>
          <w:sz w:val="20"/>
          <w:szCs w:val="20"/>
        </w:rPr>
        <w:t>mmerc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valu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keratina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DB4837" w:rsidRPr="00DB4837">
        <w:rPr>
          <w:rFonts w:ascii="Arial" w:hAnsi="Arial" w:cs="Arial"/>
          <w:iCs/>
          <w:sz w:val="20"/>
          <w:szCs w:val="20"/>
        </w:rPr>
        <w:t>producer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jec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i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l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ech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mploy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b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microb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peci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</w:t>
      </w:r>
      <w:bookmarkStart w:id="0" w:name="_GoBack"/>
      <w:bookmarkEnd w:id="0"/>
      <w:r w:rsidRPr="00DB4837">
        <w:rPr>
          <w:rFonts w:ascii="Arial" w:hAnsi="Arial" w:cs="Arial"/>
          <w:iCs/>
          <w:sz w:val="20"/>
          <w:szCs w:val="20"/>
        </w:rPr>
        <w:t>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ace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terial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roug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genom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proteom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alyse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xplo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nzyma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thway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tei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olv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n.</w:t>
      </w:r>
    </w:p>
    <w:p w14:paraId="7610BA5E" w14:textId="539412DB" w:rsidR="00DB4837" w:rsidRPr="00DB4837" w:rsidRDefault="00777CEC" w:rsidP="00DB4837">
      <w:pPr>
        <w:spacing w:line="240" w:lineRule="auto"/>
        <w:jc w:val="both"/>
        <w:rPr>
          <w:rFonts w:ascii="Arial" w:hAnsi="Arial" w:cs="Arial"/>
          <w:iCs/>
          <w:sz w:val="20"/>
          <w:szCs w:val="20"/>
        </w:rPr>
      </w:pPr>
      <w:r w:rsidRPr="00DB4837">
        <w:rPr>
          <w:rFonts w:ascii="Arial" w:hAnsi="Arial" w:cs="Arial"/>
          <w:iCs/>
          <w:sz w:val="20"/>
          <w:szCs w:val="20"/>
        </w:rPr>
        <w:t>Th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estig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olv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ultu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depend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depend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echniqu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dentif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characteriz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rom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iver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colog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spect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lso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projec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cu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act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mplica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n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otent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includ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velop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c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friendl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duc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dustrie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nderstand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enzyma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ces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nderly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reakdow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ul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sig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innovati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iocatalys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ioremedi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ategi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ffici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tiliz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</w:t>
      </w:r>
      <w:r w:rsidRPr="00DB4837">
        <w:rPr>
          <w:rFonts w:ascii="Arial" w:hAnsi="Arial" w:cs="Arial"/>
          <w:iCs/>
          <w:sz w:val="20"/>
          <w:szCs w:val="20"/>
        </w:rPr>
        <w:br/>
        <w:t>r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eams.</w:t>
      </w:r>
    </w:p>
    <w:p w14:paraId="26184811" w14:textId="1CD1A036" w:rsidR="008D578B" w:rsidRPr="00DB4837" w:rsidRDefault="00777CEC" w:rsidP="00DB4837">
      <w:pPr>
        <w:spacing w:line="240" w:lineRule="auto"/>
        <w:jc w:val="both"/>
        <w:rPr>
          <w:rFonts w:ascii="Arial" w:hAnsi="Arial" w:cs="Arial"/>
          <w:b/>
        </w:rPr>
      </w:pPr>
      <w:r w:rsidRPr="00DB4837">
        <w:rPr>
          <w:rFonts w:ascii="Arial" w:hAnsi="Arial" w:cs="Arial"/>
          <w:b/>
          <w:i/>
        </w:rPr>
        <w:t>Keywords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-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Feather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degrading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Bacteria,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Characterization,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Identification,</w:t>
      </w:r>
      <w:r w:rsidR="001E0947">
        <w:rPr>
          <w:rFonts w:ascii="Arial" w:hAnsi="Arial" w:cs="Arial"/>
          <w:b/>
          <w:i/>
        </w:rPr>
        <w:t xml:space="preserve"> </w:t>
      </w:r>
      <w:r w:rsidR="00666551" w:rsidRPr="00DB4837">
        <w:rPr>
          <w:rFonts w:ascii="Arial" w:hAnsi="Arial" w:cs="Arial"/>
          <w:b/>
          <w:i/>
        </w:rPr>
        <w:t>Keratinase,</w:t>
      </w:r>
      <w:r w:rsidR="001E0947">
        <w:rPr>
          <w:rFonts w:ascii="Arial" w:hAnsi="Arial" w:cs="Arial"/>
          <w:b/>
          <w:i/>
        </w:rPr>
        <w:t xml:space="preserve"> </w:t>
      </w:r>
      <w:r w:rsidR="00666551" w:rsidRPr="00DB4837">
        <w:rPr>
          <w:rFonts w:ascii="Arial" w:hAnsi="Arial" w:cs="Arial"/>
          <w:b/>
          <w:i/>
        </w:rPr>
        <w:br/>
      </w:r>
      <w:proofErr w:type="spellStart"/>
      <w:r w:rsidR="00666551" w:rsidRPr="00DB4837">
        <w:rPr>
          <w:rFonts w:ascii="Arial" w:hAnsi="Arial" w:cs="Arial"/>
          <w:b/>
          <w:i/>
        </w:rPr>
        <w:t>Poultry</w:t>
      </w:r>
      <w:r w:rsidR="00666551" w:rsidRPr="00DB4837">
        <w:rPr>
          <w:rFonts w:ascii="Arial" w:hAnsi="Arial" w:cs="Arial"/>
          <w:b/>
        </w:rPr>
        <w:t>waste</w:t>
      </w:r>
      <w:proofErr w:type="spellEnd"/>
      <w:r w:rsidR="00666551" w:rsidRPr="00DB4837">
        <w:rPr>
          <w:rFonts w:ascii="Arial" w:hAnsi="Arial" w:cs="Arial"/>
          <w:b/>
        </w:rPr>
        <w:t>.</w:t>
      </w:r>
      <w:r w:rsidR="001E0947">
        <w:rPr>
          <w:rFonts w:ascii="Arial" w:hAnsi="Arial" w:cs="Arial"/>
          <w:b/>
        </w:rPr>
        <w:t xml:space="preserve">   </w:t>
      </w:r>
      <w:r w:rsidR="00666551" w:rsidRPr="00DB4837">
        <w:rPr>
          <w:rFonts w:ascii="Arial" w:hAnsi="Arial" w:cs="Arial"/>
          <w:b/>
        </w:rPr>
        <w:br/>
      </w:r>
    </w:p>
    <w:p w14:paraId="0BEF47E3" w14:textId="7125C8E9" w:rsidR="00B72EA8" w:rsidRPr="001332D6" w:rsidRDefault="00777CEC" w:rsidP="006306A1">
      <w:pPr>
        <w:pStyle w:val="Heading1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1332D6">
        <w:rPr>
          <w:rFonts w:ascii="Arial" w:hAnsi="Arial" w:cs="Arial"/>
          <w:caps/>
          <w:smallCaps w:val="0"/>
          <w:sz w:val="24"/>
          <w:szCs w:val="24"/>
        </w:rPr>
        <w:t>Introduction</w:t>
      </w:r>
    </w:p>
    <w:p w14:paraId="3907DC1B" w14:textId="09AE393E" w:rsid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issu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r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ai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F3296B" w:rsidRPr="00DB4837">
        <w:rPr>
          <w:rFonts w:ascii="Arial" w:hAnsi="Arial" w:cs="Arial"/>
          <w:sz w:val="20"/>
          <w:szCs w:val="20"/>
        </w:rPr>
        <w:t>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umb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anch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iotechnolog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</w:t>
      </w:r>
      <w:r w:rsidR="00F3296B" w:rsidRPr="00DB4837">
        <w:rPr>
          <w:rFonts w:ascii="Arial" w:hAnsi="Arial" w:cs="Arial"/>
          <w:sz w:val="20"/>
          <w:szCs w:val="20"/>
        </w:rPr>
        <w:t>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cienc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gricul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articular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eres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eak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</w:t>
      </w:r>
      <w:r w:rsidR="00F3296B" w:rsidRPr="00DB4837">
        <w:rPr>
          <w:rFonts w:ascii="Arial" w:hAnsi="Arial" w:cs="Arial"/>
          <w:sz w:val="20"/>
          <w:szCs w:val="20"/>
        </w:rPr>
        <w:t>roces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ces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volv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teworth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sequenc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andl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ioremedi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du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nova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'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centr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</w:t>
      </w:r>
      <w:r w:rsidR="00F3296B" w:rsidRPr="00DB4837">
        <w:rPr>
          <w:rFonts w:ascii="Arial" w:hAnsi="Arial" w:cs="Arial"/>
          <w:sz w:val="20"/>
          <w:szCs w:val="20"/>
        </w:rPr>
        <w:t>eak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si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iscove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ungi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requi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ecompo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stitu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sulf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lin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</w:t>
      </w:r>
      <w:r w:rsidR="00F3296B" w:rsidRPr="00DB4837">
        <w:rPr>
          <w:rFonts w:ascii="Arial" w:hAnsi="Arial" w:cs="Arial"/>
          <w:sz w:val="20"/>
          <w:szCs w:val="20"/>
        </w:rPr>
        <w:t>isrup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uc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zym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t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fer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a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ss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</w:t>
      </w:r>
      <w:r w:rsid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cess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122D5A58" w14:textId="7BD6B1B9" w:rsid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edominant</w:t>
      </w:r>
      <w:r w:rsidR="00F3296B" w:rsidRPr="00DB4837">
        <w:rPr>
          <w:rFonts w:ascii="Arial" w:hAnsi="Arial" w:cs="Arial"/>
          <w:sz w:val="20"/>
          <w:szCs w:val="20"/>
        </w:rPr>
        <w:t>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ompo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o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vail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duc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haracter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ur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t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pe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</w:t>
      </w:r>
      <w:r w:rsidR="00F3296B" w:rsidRPr="00DB4837">
        <w:rPr>
          <w:rFonts w:ascii="Arial" w:hAnsi="Arial" w:cs="Arial"/>
          <w:sz w:val="20"/>
          <w:szCs w:val="20"/>
        </w:rPr>
        <w:t>ood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re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General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por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por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ss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</w:t>
      </w:r>
      <w:r w:rsidR="001332D6">
        <w:rPr>
          <w:rFonts w:ascii="Arial" w:hAnsi="Arial" w:cs="Arial"/>
          <w:sz w:val="20"/>
          <w:szCs w:val="20"/>
        </w:rPr>
        <w:t>.</w:t>
      </w:r>
    </w:p>
    <w:p w14:paraId="75A5791F" w14:textId="45B261AF" w:rsidR="00F3296B" w:rsidRP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lastRenderedPageBreak/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ddi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rb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itroge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>
        <w:rPr>
          <w:rFonts w:ascii="Arial" w:hAnsi="Arial" w:cs="Arial"/>
          <w:sz w:val="20"/>
          <w:szCs w:val="20"/>
        </w:rPr>
        <w:t>S</w:t>
      </w:r>
      <w:r w:rsidRPr="00DB4837">
        <w:rPr>
          <w:rFonts w:ascii="Arial" w:hAnsi="Arial" w:cs="Arial"/>
          <w:sz w:val="20"/>
          <w:szCs w:val="20"/>
        </w:rPr>
        <w:t>ulphu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ydroge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</w:t>
      </w:r>
      <w:r w:rsidR="00F3296B" w:rsidRPr="00DB4837">
        <w:rPr>
          <w:rFonts w:ascii="Arial" w:hAnsi="Arial" w:cs="Arial"/>
          <w:sz w:val="20"/>
          <w:szCs w:val="20"/>
        </w:rPr>
        <w:t>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s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cronutri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nutrient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hosphor</w:t>
      </w:r>
      <w:r w:rsidR="00F3296B" w:rsidRPr="00DB4837">
        <w:rPr>
          <w:rFonts w:ascii="Arial" w:hAnsi="Arial" w:cs="Arial"/>
          <w:sz w:val="20"/>
          <w:szCs w:val="20"/>
        </w:rPr>
        <w:t>u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lc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agnes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r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zinc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ass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>
        <w:rPr>
          <w:rFonts w:ascii="Arial" w:hAnsi="Arial" w:cs="Arial"/>
          <w:sz w:val="20"/>
          <w:szCs w:val="20"/>
        </w:rPr>
        <w:t>S</w:t>
      </w:r>
      <w:r w:rsidRPr="00DB4837">
        <w:rPr>
          <w:rFonts w:ascii="Arial" w:hAnsi="Arial" w:cs="Arial"/>
          <w:sz w:val="20"/>
          <w:szCs w:val="20"/>
        </w:rPr>
        <w:t>ulphu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d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pp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gan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(Star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t.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2017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urdiawati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t.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2017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solu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hallen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l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at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wev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v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gre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olu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o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ace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aterial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DB4837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i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l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al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</w:t>
      </w:r>
      <w:r w:rsidR="00F3296B" w:rsidRPr="00DB4837">
        <w:rPr>
          <w:rFonts w:ascii="Arial" w:hAnsi="Arial" w:cs="Arial"/>
          <w:sz w:val="20"/>
          <w:szCs w:val="20"/>
        </w:rPr>
        <w:t>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habi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c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olat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y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</w:t>
      </w:r>
      <w:r w:rsidR="00F3296B" w:rsidRPr="00DB4837">
        <w:rPr>
          <w:rFonts w:ascii="Arial" w:hAnsi="Arial" w:cs="Arial"/>
          <w:sz w:val="20"/>
          <w:szCs w:val="20"/>
        </w:rPr>
        <w:t>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otenti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elp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st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w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actic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articular</w:t>
      </w:r>
      <w:r w:rsidR="006306A1" w:rsidRPr="00DB4837">
        <w:rPr>
          <w:rFonts w:ascii="Arial" w:hAnsi="Arial" w:cs="Arial"/>
          <w:sz w:val="20"/>
          <w:szCs w:val="20"/>
        </w:rPr>
        <w:t>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c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begi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–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</w:t>
      </w:r>
      <w:r w:rsidR="00F3296B" w:rsidRPr="00DB4837">
        <w:rPr>
          <w:rFonts w:ascii="Arial" w:hAnsi="Arial" w:cs="Arial"/>
          <w:sz w:val="20"/>
          <w:szCs w:val="20"/>
        </w:rPr>
        <w:t>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ampl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el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ul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echniqu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g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arac</w:t>
      </w:r>
      <w:r w:rsidR="00F3296B" w:rsidRPr="00DB4837">
        <w:rPr>
          <w:rFonts w:ascii="Arial" w:hAnsi="Arial" w:cs="Arial"/>
          <w:sz w:val="20"/>
          <w:szCs w:val="20"/>
        </w:rPr>
        <w:t>ter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llu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axonom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hylogene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lationship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e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vid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mmun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uc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i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pec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ilit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sen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</w:t>
      </w:r>
      <w:r w:rsidR="00F3296B" w:rsidRPr="00DB4837">
        <w:rPr>
          <w:rFonts w:ascii="Arial" w:hAnsi="Arial" w:cs="Arial"/>
          <w:sz w:val="20"/>
          <w:szCs w:val="20"/>
        </w:rPr>
        <w:t>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 w:rsidRPr="00DB4837">
        <w:rPr>
          <w:rFonts w:ascii="Arial" w:hAnsi="Arial" w:cs="Arial"/>
          <w:sz w:val="20"/>
          <w:szCs w:val="20"/>
        </w:rPr>
        <w:t>explored;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ptim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as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6306A1" w:rsidRPr="00DB4837">
        <w:rPr>
          <w:rFonts w:ascii="Arial" w:hAnsi="Arial" w:cs="Arial"/>
          <w:sz w:val="20"/>
          <w:szCs w:val="20"/>
        </w:rPr>
        <w:t>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hol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ve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bi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e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evelopm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eam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ee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valu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ffer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di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F3296B" w:rsidRPr="00DB4837">
        <w:rPr>
          <w:rFonts w:ascii="Arial" w:hAnsi="Arial" w:cs="Arial"/>
          <w:sz w:val="20"/>
          <w:szCs w:val="20"/>
        </w:rPr>
        <w:t>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acto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fluenc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ha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fficienc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ces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av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c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friend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y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5F3B197E" w14:textId="6092B935" w:rsidR="001332D6" w:rsidRDefault="00777CEC" w:rsidP="006306A1">
      <w:pPr>
        <w:jc w:val="both"/>
        <w:rPr>
          <w:rFonts w:ascii="Arial" w:hAnsi="Arial" w:cs="Arial"/>
          <w:sz w:val="24"/>
          <w:szCs w:val="24"/>
        </w:rPr>
      </w:pP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imari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hum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ha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nail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ength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lexibilit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ista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wea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ear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nt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af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achi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arb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arbu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an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ric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ran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i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hap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ab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r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erfo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e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c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l</w:t>
      </w:r>
      <w:r w:rsidR="00F3296B" w:rsidRPr="001332D6">
        <w:rPr>
          <w:rFonts w:ascii="Arial" w:hAnsi="Arial" w:cs="Arial"/>
          <w:sz w:val="20"/>
          <w:szCs w:val="20"/>
        </w:rPr>
        <w:t>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aintain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bo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mpera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vi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eather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challen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o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link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ista</w:t>
      </w:r>
      <w:r w:rsidR="00F3296B" w:rsidRPr="001332D6">
        <w:rPr>
          <w:rFonts w:ascii="Arial" w:hAnsi="Arial" w:cs="Arial"/>
          <w:sz w:val="20"/>
          <w:szCs w:val="20"/>
        </w:rPr>
        <w:t>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na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rich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mi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bit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</w:t>
      </w:r>
      <w:r w:rsidR="00F3296B" w:rsidRPr="001332D6">
        <w:rPr>
          <w:rFonts w:ascii="Arial" w:hAnsi="Arial" w:cs="Arial"/>
          <w:sz w:val="20"/>
          <w:szCs w:val="20"/>
        </w:rPr>
        <w:t>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ter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vie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vance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</w:t>
      </w:r>
      <w:r w:rsidR="00F3296B" w:rsidRPr="001332D6">
        <w:rPr>
          <w:rFonts w:ascii="Arial" w:hAnsi="Arial" w:cs="Arial"/>
          <w:sz w:val="20"/>
          <w:szCs w:val="20"/>
        </w:rPr>
        <w:t>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keratin–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</w:t>
      </w:r>
      <w:r w:rsidR="00F3296B" w:rsidRPr="001332D6">
        <w:rPr>
          <w:rFonts w:ascii="Arial" w:hAnsi="Arial" w:cs="Arial"/>
          <w:sz w:val="20"/>
          <w:szCs w:val="20"/>
        </w:rPr>
        <w:t>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degradatio</w:t>
      </w:r>
      <w:r w:rsidRPr="001332D6">
        <w:rPr>
          <w:rFonts w:ascii="Arial" w:hAnsi="Arial" w:cs="Arial"/>
          <w:sz w:val="20"/>
          <w:szCs w:val="20"/>
        </w:rPr>
        <w:t>n.</w:t>
      </w:r>
      <w:r w:rsidR="001E0947">
        <w:rPr>
          <w:rFonts w:ascii="Arial" w:hAnsi="Arial" w:cs="Arial"/>
          <w:sz w:val="24"/>
          <w:szCs w:val="24"/>
        </w:rPr>
        <w:t xml:space="preserve"> </w:t>
      </w:r>
    </w:p>
    <w:p w14:paraId="305BC4DD" w14:textId="74D33176" w:rsidR="001332D6" w:rsidRDefault="001332D6">
      <w:pPr>
        <w:rPr>
          <w:rFonts w:ascii="Arial" w:hAnsi="Arial" w:cs="Arial"/>
          <w:sz w:val="24"/>
          <w:szCs w:val="24"/>
        </w:rPr>
      </w:pPr>
    </w:p>
    <w:p w14:paraId="794DE79D" w14:textId="00940133" w:rsidR="009D78D7" w:rsidRPr="001332D6" w:rsidRDefault="001332D6" w:rsidP="001332D6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18"/>
          <w:szCs w:val="18"/>
        </w:rPr>
      </w:pPr>
      <w:r w:rsidRPr="001332D6">
        <w:rPr>
          <w:rFonts w:ascii="Arial" w:hAnsi="Arial" w:cs="Arial"/>
          <w:caps/>
          <w:smallCaps w:val="0"/>
          <w:sz w:val="24"/>
          <w:szCs w:val="24"/>
        </w:rPr>
        <w:t>material</w:t>
      </w:r>
      <w:r w:rsidR="001E0947">
        <w:rPr>
          <w:rFonts w:ascii="Arial" w:hAnsi="Arial" w:cs="Arial"/>
          <w:caps/>
          <w:smallCaps w:val="0"/>
          <w:sz w:val="24"/>
          <w:szCs w:val="24"/>
        </w:rPr>
        <w:t xml:space="preserve"> </w:t>
      </w:r>
      <w:r w:rsidRPr="001332D6">
        <w:rPr>
          <w:rFonts w:ascii="Arial" w:hAnsi="Arial" w:cs="Arial"/>
          <w:caps/>
          <w:smallCaps w:val="0"/>
          <w:sz w:val="24"/>
          <w:szCs w:val="24"/>
        </w:rPr>
        <w:t>and</w:t>
      </w:r>
      <w:r w:rsidR="001E0947">
        <w:rPr>
          <w:rFonts w:ascii="Arial" w:hAnsi="Arial" w:cs="Arial"/>
          <w:caps/>
          <w:smallCaps w:val="0"/>
          <w:sz w:val="24"/>
          <w:szCs w:val="24"/>
        </w:rPr>
        <w:t xml:space="preserve"> </w:t>
      </w:r>
      <w:r w:rsidRPr="001332D6">
        <w:rPr>
          <w:rFonts w:ascii="Arial" w:hAnsi="Arial" w:cs="Arial"/>
          <w:caps/>
          <w:smallCaps w:val="0"/>
          <w:sz w:val="24"/>
          <w:szCs w:val="24"/>
        </w:rPr>
        <w:t>methods</w:t>
      </w:r>
    </w:p>
    <w:p w14:paraId="62559926" w14:textId="48B06292" w:rsidR="001332D6" w:rsidRDefault="00777CEC" w:rsidP="001332D6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1332D6">
        <w:rPr>
          <w:rFonts w:ascii="Arial" w:hAnsi="Arial" w:cs="Arial"/>
          <w:b/>
        </w:rPr>
        <w:t>Isol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-Degrading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Microorganisms:</w:t>
      </w:r>
      <w:r w:rsidR="001E0947">
        <w:rPr>
          <w:rFonts w:ascii="Arial" w:hAnsi="Arial" w:cs="Arial"/>
        </w:rPr>
        <w:t xml:space="preserve"> </w:t>
      </w:r>
    </w:p>
    <w:p w14:paraId="4234EE84" w14:textId="6ED09FCA" w:rsidR="001332D6" w:rsidRPr="001332D6" w:rsidRDefault="001332D6" w:rsidP="001E0947">
      <w:pPr>
        <w:jc w:val="both"/>
        <w:rPr>
          <w:rFonts w:ascii="Arial" w:hAnsi="Arial" w:cs="Arial"/>
        </w:rPr>
      </w:pPr>
      <w:r w:rsidRPr="001332D6">
        <w:rPr>
          <w:rFonts w:ascii="Arial" w:hAnsi="Arial" w:cs="Arial"/>
          <w:sz w:val="20"/>
          <w:szCs w:val="20"/>
        </w:rPr>
        <w:t>T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mer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i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r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yp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ss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l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mpl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n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o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urc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s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tur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teria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oo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es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s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eat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harbour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mun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ap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n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19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1332D6">
        <w:rPr>
          <w:rFonts w:ascii="Arial" w:hAnsi="Arial" w:cs="Arial"/>
          <w:sz w:val="20"/>
          <w:szCs w:val="20"/>
        </w:rPr>
        <w:t>Bacillus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sp.</w:t>
      </w:r>
      <w:proofErr w:type="gram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monstr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bu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Sin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9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milar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upt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oci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20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ve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tt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pec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ill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coccu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hibi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Gupt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20).</w:t>
      </w:r>
      <w:r w:rsidR="001E0947">
        <w:rPr>
          <w:rFonts w:ascii="Arial" w:hAnsi="Arial" w:cs="Arial"/>
          <w:sz w:val="20"/>
          <w:szCs w:val="20"/>
        </w:rPr>
        <w:t xml:space="preserve">  </w:t>
      </w:r>
    </w:p>
    <w:p w14:paraId="0999637C" w14:textId="6C32DE99" w:rsidR="001E0947" w:rsidRPr="001E0947" w:rsidRDefault="00777CEC" w:rsidP="001E0947">
      <w:pPr>
        <w:pStyle w:val="ListParagraph"/>
        <w:numPr>
          <w:ilvl w:val="0"/>
          <w:numId w:val="20"/>
        </w:numPr>
        <w:ind w:left="450" w:hanging="450"/>
        <w:rPr>
          <w:rFonts w:ascii="Arial" w:hAnsi="Arial" w:cs="Arial"/>
        </w:rPr>
      </w:pPr>
      <w:r w:rsidRPr="001332D6">
        <w:rPr>
          <w:rFonts w:ascii="Arial" w:hAnsi="Arial" w:cs="Arial"/>
          <w:b/>
        </w:rPr>
        <w:t>Identific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-Degrading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Microorganisms:</w:t>
      </w:r>
      <w:r w:rsidR="001E0947">
        <w:rPr>
          <w:rFonts w:ascii="Arial" w:hAnsi="Arial" w:cs="Arial"/>
          <w:sz w:val="24"/>
          <w:szCs w:val="24"/>
        </w:rPr>
        <w:t xml:space="preserve">  </w:t>
      </w:r>
    </w:p>
    <w:p w14:paraId="3116A38D" w14:textId="52A12643" w:rsidR="001E0947" w:rsidRPr="001E0947" w:rsidRDefault="001E0947" w:rsidP="001E0947">
      <w:pPr>
        <w:jc w:val="both"/>
        <w:rPr>
          <w:rFonts w:ascii="Arial" w:hAnsi="Arial" w:cs="Arial"/>
        </w:rPr>
      </w:pPr>
      <w:r w:rsidRPr="001332D6">
        <w:rPr>
          <w:rFonts w:ascii="Arial" w:hAnsi="Arial" w:cs="Arial"/>
          <w:sz w:val="20"/>
          <w:szCs w:val="20"/>
        </w:rPr>
        <w:lastRenderedPageBreak/>
        <w:t>Screen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erform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volv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bserv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ng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earanc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,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ften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solution,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leas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.</w:t>
      </w:r>
      <w:r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Enzym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uct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quantif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.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c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</w:p>
    <w:p w14:paraId="25A28D42" w14:textId="7A74E2F3" w:rsidR="001E0947" w:rsidRPr="001E0947" w:rsidRDefault="001E0947" w:rsidP="001E0947">
      <w:pPr>
        <w:pStyle w:val="ListParagraph"/>
        <w:numPr>
          <w:ilvl w:val="0"/>
          <w:numId w:val="20"/>
        </w:numPr>
        <w:ind w:left="450" w:hanging="450"/>
        <w:rPr>
          <w:rFonts w:ascii="Arial" w:hAnsi="Arial" w:cs="Arial"/>
        </w:rPr>
      </w:pPr>
      <w:r w:rsidRPr="001332D6">
        <w:rPr>
          <w:rFonts w:ascii="Arial" w:hAnsi="Arial" w:cs="Arial"/>
          <w:b/>
        </w:rPr>
        <w:t>Characterization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–Degrading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Enzymes: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7B853DA6" w14:textId="229120C0" w:rsidR="006306A1" w:rsidRPr="001E0947" w:rsidRDefault="001E0947" w:rsidP="001E0947">
      <w:pPr>
        <w:jc w:val="both"/>
        <w:rPr>
          <w:rFonts w:ascii="Arial" w:hAnsi="Arial" w:cs="Arial"/>
        </w:rPr>
      </w:pPr>
      <w:r w:rsidRPr="001E0947">
        <w:rPr>
          <w:rFonts w:ascii="Arial" w:hAnsi="Arial" w:cs="Arial"/>
          <w:sz w:val="20"/>
          <w:szCs w:val="20"/>
        </w:rPr>
        <w:t>Characterizatio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ssent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nderstan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i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operties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echanism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otent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pplications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la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ruc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ol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reak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ow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.</w:t>
      </w:r>
      <w:r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Characterizatio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udi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hav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lucidat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atic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achiner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mploy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icroorganism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n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turvedi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J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2017)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racteriz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a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acill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btili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r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1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eveal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ptim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ctiv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kalin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H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levat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emperatures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dicativ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itabil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dustr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pplication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Chaturvedi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&amp;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Jain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2017)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dditionally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Gupt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2020)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racteriz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-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icrococc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lute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r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L1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highlight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bstrat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pecific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abil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nd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ver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vironment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ondition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Gupt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.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2020).</w:t>
      </w:r>
    </w:p>
    <w:p w14:paraId="419B04C9" w14:textId="25098EAB" w:rsidR="00475224" w:rsidRPr="001332D6" w:rsidRDefault="00777CEC" w:rsidP="001332D6">
      <w:pPr>
        <w:pStyle w:val="ListParagraph"/>
        <w:numPr>
          <w:ilvl w:val="0"/>
          <w:numId w:val="20"/>
        </w:numPr>
        <w:rPr>
          <w:rFonts w:ascii="Arial" w:hAnsi="Arial" w:cs="Arial"/>
          <w:b/>
        </w:rPr>
      </w:pPr>
      <w:r w:rsidRPr="001332D6">
        <w:rPr>
          <w:rFonts w:ascii="Arial" w:hAnsi="Arial" w:cs="Arial"/>
          <w:b/>
        </w:rPr>
        <w:t>Feather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Degrad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Potential:</w:t>
      </w:r>
      <w:r w:rsidR="001E0947">
        <w:rPr>
          <w:rFonts w:ascii="Arial" w:hAnsi="Arial" w:cs="Arial"/>
          <w:b/>
        </w:rPr>
        <w:t xml:space="preserve">  </w:t>
      </w:r>
    </w:p>
    <w:p w14:paraId="3A35175B" w14:textId="34A23999" w:rsidR="001E0947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</w:t>
      </w:r>
      <w:r w:rsidR="00475224" w:rsidRPr="001332D6">
        <w:rPr>
          <w:rFonts w:ascii="Arial" w:hAnsi="Arial" w:cs="Arial"/>
          <w:sz w:val="20"/>
          <w:szCs w:val="20"/>
        </w:rPr>
        <w:t>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quant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e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laughterhou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lu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itrog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1E0947" w:rsidRPr="001332D6">
        <w:rPr>
          <w:rFonts w:ascii="Arial" w:hAnsi="Arial" w:cs="Arial"/>
          <w:sz w:val="20"/>
          <w:szCs w:val="20"/>
        </w:rPr>
        <w:t>Sulphur</w:t>
      </w:r>
      <w:r w:rsidRPr="001332D6">
        <w:rPr>
          <w:rFonts w:ascii="Arial" w:hAnsi="Arial" w:cs="Arial"/>
          <w:sz w:val="20"/>
          <w:szCs w:val="20"/>
        </w:rPr>
        <w:t>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</w:t>
      </w:r>
      <w:r w:rsidR="00475224" w:rsidRP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recyc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medi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nviron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contamin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ce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andfil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croorgani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sm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ppl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Keratina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ponsi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util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xti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remedi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conom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benefit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hib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id</w:t>
      </w:r>
      <w:r w:rsidR="00475224" w:rsidRPr="001332D6">
        <w:rPr>
          <w:rFonts w:ascii="Arial" w:hAnsi="Arial" w:cs="Arial"/>
          <w:sz w:val="20"/>
          <w:szCs w:val="20"/>
        </w:rPr>
        <w:t>er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</w:t>
      </w:r>
      <w:r w:rsidR="00475224" w:rsidRPr="001332D6">
        <w:rPr>
          <w:rFonts w:ascii="Arial" w:hAnsi="Arial" w:cs="Arial"/>
          <w:sz w:val="20"/>
          <w:szCs w:val="20"/>
        </w:rPr>
        <w:t>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Yadav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22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monst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til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vers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</w:t>
      </w:r>
      <w:r w:rsidR="00475224" w:rsidRPr="001332D6">
        <w:rPr>
          <w:rFonts w:ascii="Arial" w:hAnsi="Arial" w:cs="Arial"/>
          <w:sz w:val="20"/>
          <w:szCs w:val="20"/>
        </w:rPr>
        <w:t>iofertiliz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mphas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i</w:t>
      </w:r>
      <w:r w:rsidRPr="001332D6">
        <w:rPr>
          <w:rFonts w:ascii="Arial" w:hAnsi="Arial" w:cs="Arial"/>
          <w:sz w:val="20"/>
          <w:szCs w:val="20"/>
        </w:rPr>
        <w:t>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</w:t>
      </w:r>
      <w:r w:rsidR="00475224" w:rsidRPr="001332D6">
        <w:rPr>
          <w:rFonts w:ascii="Arial" w:hAnsi="Arial" w:cs="Arial"/>
          <w:sz w:val="20"/>
          <w:szCs w:val="20"/>
        </w:rPr>
        <w:t>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Yadav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22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mo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J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oci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(2019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xplo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hydrolys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cosme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harmaceu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J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9).</w:t>
      </w:r>
    </w:p>
    <w:p w14:paraId="14F0E409" w14:textId="77777777" w:rsidR="001E0947" w:rsidRDefault="001E0947" w:rsidP="006306A1">
      <w:pPr>
        <w:jc w:val="both"/>
        <w:rPr>
          <w:rFonts w:ascii="Arial" w:hAnsi="Arial" w:cs="Arial"/>
          <w:sz w:val="20"/>
          <w:szCs w:val="20"/>
        </w:rPr>
      </w:pPr>
    </w:p>
    <w:p w14:paraId="6B96C4A4" w14:textId="77777777" w:rsidR="001E0947" w:rsidRDefault="001E0947" w:rsidP="006306A1">
      <w:pPr>
        <w:jc w:val="both"/>
        <w:rPr>
          <w:rFonts w:ascii="Arial" w:hAnsi="Arial" w:cs="Arial"/>
          <w:sz w:val="20"/>
          <w:szCs w:val="20"/>
        </w:rPr>
      </w:pPr>
    </w:p>
    <w:p w14:paraId="4F663660" w14:textId="7CB59CAC" w:rsidR="001E0947" w:rsidRDefault="00777CEC" w:rsidP="001E0947">
      <w:pPr>
        <w:pStyle w:val="ListParagraph"/>
        <w:numPr>
          <w:ilvl w:val="0"/>
          <w:numId w:val="20"/>
        </w:numPr>
        <w:rPr>
          <w:rFonts w:ascii="Arial" w:hAnsi="Arial" w:cs="Arial"/>
          <w:b/>
        </w:rPr>
      </w:pPr>
      <w:r w:rsidRPr="001E0947">
        <w:rPr>
          <w:rFonts w:ascii="Arial" w:hAnsi="Arial" w:cs="Arial"/>
          <w:b/>
        </w:rPr>
        <w:t>Results</w:t>
      </w:r>
    </w:p>
    <w:p w14:paraId="36953737" w14:textId="16E81AEE" w:rsidR="00C23943" w:rsidRPr="00C23943" w:rsidRDefault="00C23943" w:rsidP="00C2394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ist 1-</w:t>
      </w:r>
      <w:r w:rsidR="009E11B7">
        <w:rPr>
          <w:rFonts w:ascii="Arial" w:hAnsi="Arial" w:cs="Arial"/>
          <w:b/>
        </w:rPr>
        <w:t xml:space="preserve"> </w:t>
      </w:r>
      <w:r w:rsidR="009E11B7" w:rsidRPr="009E11B7">
        <w:rPr>
          <w:rFonts w:ascii="Arial" w:hAnsi="Arial" w:cs="Arial"/>
          <w:b/>
        </w:rPr>
        <w:t>Carbohydrate Utilization Pattern of Selected Microbial Isolates</w:t>
      </w:r>
    </w:p>
    <w:tbl>
      <w:tblPr>
        <w:tblStyle w:val="PlainTable5"/>
        <w:tblW w:w="486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865"/>
      </w:tblGrid>
      <w:tr w:rsidR="001E0947" w:rsidRPr="00DB4837" w14:paraId="151C3B47" w14:textId="77777777" w:rsidTr="00417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none" w:sz="0" w:space="0" w:color="auto"/>
              <w:right w:val="none" w:sz="0" w:space="0" w:color="auto"/>
            </w:tcBorders>
          </w:tcPr>
          <w:p w14:paraId="1F40D446" w14:textId="42D833FC" w:rsidR="001E0947" w:rsidRPr="00DB4837" w:rsidRDefault="001E0947" w:rsidP="004170D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B4837">
              <w:rPr>
                <w:rFonts w:ascii="Arial" w:hAnsi="Arial" w:cs="Arial"/>
                <w:sz w:val="24"/>
                <w:szCs w:val="24"/>
              </w:rPr>
              <w:lastRenderedPageBreak/>
              <w:t>Sugars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S1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3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4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5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1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3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4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Xyl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Arabin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ellobi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Sucr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Mal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Mannitol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La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Gala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Fru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Raffin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ellulose</w:t>
            </w: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Glucose</w:t>
            </w: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page" w:tblpX="6996" w:tblpY="-4154"/>
        <w:tblW w:w="0" w:type="auto"/>
        <w:tblLook w:val="04A0" w:firstRow="1" w:lastRow="0" w:firstColumn="1" w:lastColumn="0" w:noHBand="0" w:noVBand="1"/>
      </w:tblPr>
      <w:tblGrid>
        <w:gridCol w:w="2524"/>
      </w:tblGrid>
      <w:tr w:rsidR="001E0947" w:rsidRPr="00DB4837" w14:paraId="5A8287BC" w14:textId="77777777" w:rsidTr="004170DB">
        <w:tc>
          <w:tcPr>
            <w:tcW w:w="0" w:type="auto"/>
          </w:tcPr>
          <w:p w14:paraId="771ACEF5" w14:textId="60EFF444" w:rsidR="001E0947" w:rsidRPr="00DB4837" w:rsidRDefault="001E0947" w:rsidP="004170D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B4837">
              <w:rPr>
                <w:rFonts w:ascii="Arial" w:hAnsi="Arial" w:cs="Arial"/>
                <w:sz w:val="24"/>
                <w:szCs w:val="24"/>
              </w:rPr>
              <w:br/>
              <w:t>Sampl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=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IMVIC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proofErr w:type="gramStart"/>
            <w:r w:rsidRPr="00DB4837">
              <w:rPr>
                <w:rFonts w:ascii="Arial" w:hAnsi="Arial" w:cs="Arial"/>
                <w:sz w:val="24"/>
                <w:szCs w:val="24"/>
              </w:rPr>
              <w:t>IMVIC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S</w:t>
            </w:r>
            <w:proofErr w:type="gramEnd"/>
            <w:r w:rsidRPr="00DB4837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Indo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Methly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red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Voge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Proskauer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itrat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test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</w:p>
        </w:tc>
      </w:tr>
    </w:tbl>
    <w:p w14:paraId="1189A3C4" w14:textId="5D125D76" w:rsidR="001E0947" w:rsidRPr="001E0947" w:rsidRDefault="001E0947" w:rsidP="001E0947">
      <w:pPr>
        <w:rPr>
          <w:rFonts w:ascii="Arial" w:hAnsi="Arial" w:cs="Arial"/>
          <w:b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(+</w:t>
      </w:r>
      <w:proofErr w:type="spellStart"/>
      <w:r w:rsidRPr="00DB4837">
        <w:rPr>
          <w:rFonts w:ascii="Arial" w:hAnsi="Arial" w:cs="Arial"/>
          <w:sz w:val="24"/>
          <w:szCs w:val="24"/>
        </w:rPr>
        <w:t>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=</w:t>
      </w: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Positive,</w:t>
      </w: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-</w:t>
      </w:r>
      <w:proofErr w:type="spellStart"/>
      <w:r w:rsidRPr="00DB4837">
        <w:rPr>
          <w:rFonts w:ascii="Arial" w:hAnsi="Arial" w:cs="Arial"/>
          <w:sz w:val="24"/>
          <w:szCs w:val="24"/>
        </w:rPr>
        <w:t>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=Negative)</w:t>
      </w:r>
      <w:r>
        <w:rPr>
          <w:rFonts w:ascii="Arial" w:hAnsi="Arial" w:cs="Arial"/>
          <w:sz w:val="24"/>
          <w:szCs w:val="24"/>
        </w:rPr>
        <w:t xml:space="preserve">  </w:t>
      </w:r>
      <w:r w:rsidRPr="00DB4837">
        <w:rPr>
          <w:rFonts w:ascii="Arial" w:hAnsi="Arial" w:cs="Arial"/>
          <w:sz w:val="24"/>
          <w:szCs w:val="24"/>
        </w:rPr>
        <w:br/>
      </w:r>
    </w:p>
    <w:p w14:paraId="5C4DE0BC" w14:textId="4E885FDF" w:rsidR="001E0947" w:rsidRDefault="001E0947" w:rsidP="001E0947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1E0947">
        <w:rPr>
          <w:rFonts w:ascii="Arial" w:hAnsi="Arial" w:cs="Arial"/>
          <w:b/>
        </w:rPr>
        <w:t>Difference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in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Weight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of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Feather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meal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7BA6A11" w14:textId="543F4453" w:rsidR="001E0947" w:rsidRDefault="00777CEC" w:rsidP="001E0947">
      <w:pPr>
        <w:jc w:val="both"/>
        <w:rPr>
          <w:rFonts w:ascii="Arial" w:hAnsi="Arial" w:cs="Arial"/>
          <w:sz w:val="20"/>
          <w:szCs w:val="20"/>
        </w:rPr>
      </w:pP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e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epa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o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ethy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cut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th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piec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ultur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ocul</w:t>
      </w:r>
      <w:r w:rsidR="009D78D7" w:rsidRPr="001E0947">
        <w:rPr>
          <w:rFonts w:ascii="Arial" w:hAnsi="Arial" w:cs="Arial"/>
          <w:sz w:val="20"/>
          <w:szCs w:val="20"/>
        </w:rPr>
        <w:t>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me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bro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io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ker</w:t>
      </w:r>
      <w:r w:rsidR="009D78D7" w:rsidRPr="001E0947">
        <w:rPr>
          <w:rFonts w:ascii="Arial" w:hAnsi="Arial" w:cs="Arial"/>
          <w:sz w:val="20"/>
          <w:szCs w:val="20"/>
        </w:rPr>
        <w:t>atin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s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carb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source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Aft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e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cub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ota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ak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las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ow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urbid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</w:t>
      </w:r>
      <w:r w:rsidR="009D78D7" w:rsidRPr="001E0947">
        <w:rPr>
          <w:rFonts w:ascii="Arial" w:hAnsi="Arial" w:cs="Arial"/>
          <w:sz w:val="20"/>
          <w:szCs w:val="20"/>
        </w:rPr>
        <w:t>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observ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ercenta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alcu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ffer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i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bta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ft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e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cubation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1EB367BC" w14:textId="75DDC9F7" w:rsidR="009D78D7" w:rsidRDefault="00777CEC" w:rsidP="001E0947">
      <w:pPr>
        <w:rPr>
          <w:rFonts w:ascii="Arial" w:hAnsi="Arial" w:cs="Arial"/>
          <w:sz w:val="20"/>
          <w:szCs w:val="20"/>
        </w:rPr>
      </w:pPr>
      <w:r w:rsidRPr="001E0947">
        <w:rPr>
          <w:rFonts w:ascii="Arial" w:hAnsi="Arial" w:cs="Arial"/>
          <w:sz w:val="20"/>
          <w:szCs w:val="20"/>
        </w:rPr>
        <w:t>Follow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ow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ffer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i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in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ed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6A7D7751" w14:textId="77777777" w:rsidR="00196665" w:rsidRDefault="00196665" w:rsidP="001E0947">
      <w:pPr>
        <w:rPr>
          <w:rFonts w:ascii="Arial" w:hAnsi="Arial" w:cs="Arial"/>
          <w:sz w:val="20"/>
          <w:szCs w:val="20"/>
        </w:rPr>
      </w:pPr>
    </w:p>
    <w:p w14:paraId="33690896" w14:textId="500FF0B4" w:rsidR="00196665" w:rsidRDefault="00196665" w:rsidP="001E09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Table 1-</w:t>
      </w:r>
      <w:r w:rsidR="009E11B7">
        <w:rPr>
          <w:rFonts w:ascii="Arial" w:hAnsi="Arial" w:cs="Arial"/>
          <w:sz w:val="20"/>
          <w:szCs w:val="20"/>
        </w:rPr>
        <w:t xml:space="preserve"> </w:t>
      </w:r>
      <w:r w:rsidR="009E11B7" w:rsidRPr="009E11B7">
        <w:rPr>
          <w:rFonts w:ascii="Arial" w:hAnsi="Arial" w:cs="Arial"/>
          <w:b/>
          <w:bCs/>
          <w:sz w:val="20"/>
          <w:szCs w:val="20"/>
        </w:rPr>
        <w:t>Change in Sample Weight Before and After Experiment</w:t>
      </w:r>
    </w:p>
    <w:tbl>
      <w:tblPr>
        <w:tblW w:w="5120" w:type="dxa"/>
        <w:tblLook w:val="04A0" w:firstRow="1" w:lastRow="0" w:firstColumn="1" w:lastColumn="0" w:noHBand="0" w:noVBand="1"/>
      </w:tblPr>
      <w:tblGrid>
        <w:gridCol w:w="960"/>
        <w:gridCol w:w="2140"/>
        <w:gridCol w:w="2020"/>
      </w:tblGrid>
      <w:tr w:rsidR="00D42659" w:rsidRPr="00D42659" w14:paraId="06031B1A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3977C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ample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76BF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Initial </w:t>
            </w:r>
            <w:proofErr w:type="gramStart"/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Weight(</w:t>
            </w:r>
            <w:proofErr w:type="gramEnd"/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in grams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64071" w14:textId="14A26155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Final </w:t>
            </w:r>
            <w:proofErr w:type="gramStart"/>
            <w:r w:rsidR="003318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W</w:t>
            </w: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ight(</w:t>
            </w:r>
            <w:proofErr w:type="gramEnd"/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in grams)</w:t>
            </w:r>
          </w:p>
        </w:tc>
      </w:tr>
      <w:tr w:rsidR="00D42659" w:rsidRPr="00D42659" w14:paraId="01275BEA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33653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1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BF1F1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77D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395</w:t>
            </w:r>
          </w:p>
        </w:tc>
      </w:tr>
      <w:tr w:rsidR="00D42659" w:rsidRPr="00D42659" w14:paraId="30BD02E6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DD11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2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B11D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8F43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</w:t>
            </w:r>
          </w:p>
        </w:tc>
      </w:tr>
      <w:tr w:rsidR="00D42659" w:rsidRPr="00D42659" w14:paraId="71BC28A9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24F83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53147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52C2A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63</w:t>
            </w:r>
          </w:p>
        </w:tc>
      </w:tr>
      <w:tr w:rsidR="00D42659" w:rsidRPr="00D42659" w14:paraId="3F97C544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0E0B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4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8C58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EED70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76</w:t>
            </w:r>
          </w:p>
        </w:tc>
      </w:tr>
      <w:tr w:rsidR="00D42659" w:rsidRPr="00D42659" w14:paraId="51B516E2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7AAE7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5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43AA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B179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8</w:t>
            </w:r>
          </w:p>
        </w:tc>
      </w:tr>
      <w:tr w:rsidR="00D42659" w:rsidRPr="00D42659" w14:paraId="5CCD4E0B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3BAED3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1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E9C83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B7087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69</w:t>
            </w:r>
          </w:p>
        </w:tc>
      </w:tr>
      <w:tr w:rsidR="00D42659" w:rsidRPr="00D42659" w14:paraId="09AA4D7C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37E36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2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B8D02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D4E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401</w:t>
            </w:r>
          </w:p>
        </w:tc>
      </w:tr>
      <w:tr w:rsidR="00D42659" w:rsidRPr="00D42659" w14:paraId="0397050C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B4232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76230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EA6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44</w:t>
            </w:r>
          </w:p>
        </w:tc>
      </w:tr>
      <w:tr w:rsidR="00D42659" w:rsidRPr="00D42659" w14:paraId="2181FBB5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9496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4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2603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20FB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51</w:t>
            </w:r>
          </w:p>
        </w:tc>
      </w:tr>
    </w:tbl>
    <w:p w14:paraId="5E864ACE" w14:textId="77777777" w:rsidR="00D42659" w:rsidRDefault="001E0947" w:rsidP="006306A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777CEC" w:rsidRPr="00DB4837">
        <w:rPr>
          <w:rFonts w:ascii="Arial" w:hAnsi="Arial" w:cs="Arial"/>
          <w:sz w:val="24"/>
          <w:szCs w:val="24"/>
        </w:rPr>
        <w:br/>
      </w:r>
      <w:r w:rsidR="00777CEC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5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hows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highest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degradability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followed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C3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C4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also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showing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maximum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amount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degradation.</w:t>
      </w:r>
    </w:p>
    <w:p w14:paraId="0A96C1C0" w14:textId="347CAC75" w:rsidR="00466823" w:rsidRPr="00DB4837" w:rsidRDefault="00777CEC" w:rsidP="00D42659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</w:rPr>
        <w:t>Graphical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representation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Ef</w:t>
      </w:r>
      <w:r w:rsidR="00BD39E4" w:rsidRPr="00D42659">
        <w:rPr>
          <w:rFonts w:ascii="Arial" w:hAnsi="Arial" w:cs="Arial"/>
          <w:b/>
        </w:rPr>
        <w:t>fect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Time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n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growth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Micro</w:t>
      </w:r>
      <w:r w:rsidRPr="00D42659">
        <w:rPr>
          <w:rFonts w:ascii="Arial" w:hAnsi="Arial" w:cs="Arial"/>
          <w:b/>
        </w:rPr>
        <w:t>-</w:t>
      </w:r>
      <w:proofErr w:type="spellStart"/>
      <w:r w:rsidRPr="00D42659">
        <w:rPr>
          <w:rFonts w:ascii="Arial" w:hAnsi="Arial" w:cs="Arial"/>
          <w:b/>
        </w:rPr>
        <w:t>orgamisms</w:t>
      </w:r>
      <w:proofErr w:type="spellEnd"/>
      <w:r w:rsidR="001E0947">
        <w:rPr>
          <w:rFonts w:ascii="Arial" w:hAnsi="Arial" w:cs="Arial"/>
          <w:sz w:val="24"/>
          <w:szCs w:val="24"/>
        </w:rPr>
        <w:t xml:space="preserve">  </w:t>
      </w:r>
    </w:p>
    <w:p w14:paraId="5493A403" w14:textId="36C5276C" w:rsidR="00466823" w:rsidRDefault="001E0947" w:rsidP="006306A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OD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600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nm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Incubation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time.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Effect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incubation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time.</w:t>
      </w:r>
      <w:r w:rsidR="00D42659"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1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2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3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4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5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1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2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3,</w:t>
      </w:r>
      <w:r w:rsidR="00D42659"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4.</w:t>
      </w:r>
    </w:p>
    <w:p w14:paraId="7A9166EF" w14:textId="23EA7BD7" w:rsidR="00C23943" w:rsidRPr="00DB4837" w:rsidRDefault="00C23943" w:rsidP="006306A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lastRenderedPageBreak/>
        <w:t>Fig 1-</w:t>
      </w:r>
      <w:r w:rsidR="009E11B7">
        <w:rPr>
          <w:rFonts w:ascii="Arial" w:hAnsi="Arial" w:cs="Arial"/>
          <w:sz w:val="20"/>
          <w:szCs w:val="20"/>
        </w:rPr>
        <w:t xml:space="preserve"> Effect of incubation time</w:t>
      </w:r>
    </w:p>
    <w:p w14:paraId="3F07E8F2" w14:textId="77777777" w:rsidR="00BD39E4" w:rsidRPr="00DB4837" w:rsidRDefault="00466823" w:rsidP="003318EE">
      <w:pPr>
        <w:jc w:val="center"/>
        <w:rPr>
          <w:rFonts w:ascii="Arial" w:hAnsi="Arial" w:cs="Arial"/>
          <w:sz w:val="24"/>
          <w:szCs w:val="24"/>
        </w:rPr>
      </w:pPr>
      <w:r w:rsidRPr="00DB483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73FA945" wp14:editId="4110714A">
            <wp:extent cx="6313714" cy="4010025"/>
            <wp:effectExtent l="0" t="0" r="11430" b="9525"/>
            <wp:docPr id="150" name="Chart 1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45A1EC2" w14:textId="77777777" w:rsidR="00D42659" w:rsidRPr="00D42659" w:rsidRDefault="00D42659" w:rsidP="00D42659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</w:p>
    <w:p w14:paraId="53D84D90" w14:textId="4FFC1262" w:rsidR="00D42659" w:rsidRDefault="00777CEC" w:rsidP="00D4265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  <w:sz w:val="24"/>
          <w:szCs w:val="24"/>
        </w:rPr>
        <w:t>Graphical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="00D42659" w:rsidRPr="00D42659">
        <w:rPr>
          <w:rFonts w:ascii="Arial" w:hAnsi="Arial" w:cs="Arial"/>
          <w:b/>
          <w:sz w:val="24"/>
          <w:szCs w:val="24"/>
        </w:rPr>
        <w:t>representation 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Effect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Temperature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growt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br/>
        <w:t>microorganisms</w:t>
      </w:r>
      <w:r w:rsidR="001E0947" w:rsidRPr="00D42659">
        <w:rPr>
          <w:rFonts w:ascii="Arial" w:hAnsi="Arial" w:cs="Arial"/>
          <w:sz w:val="24"/>
          <w:szCs w:val="24"/>
        </w:rPr>
        <w:t xml:space="preserve">  </w:t>
      </w:r>
    </w:p>
    <w:p w14:paraId="5EF91CDB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22CAA6A2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3F484DEB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1EEE4AFA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5C0ADCFA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61F508EB" w14:textId="4CE2F75D" w:rsidR="00C23943" w:rsidRP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  <w:r w:rsidRPr="00C23943">
        <w:rPr>
          <w:rFonts w:ascii="Arial" w:hAnsi="Arial" w:cs="Arial"/>
          <w:sz w:val="24"/>
          <w:szCs w:val="24"/>
        </w:rPr>
        <w:t>Fig</w:t>
      </w:r>
      <w:r>
        <w:rPr>
          <w:rFonts w:ascii="Arial" w:hAnsi="Arial" w:cs="Arial"/>
          <w:sz w:val="24"/>
          <w:szCs w:val="24"/>
        </w:rPr>
        <w:t xml:space="preserve"> 2-</w:t>
      </w:r>
      <w:r w:rsidR="009E11B7">
        <w:rPr>
          <w:rFonts w:ascii="Arial" w:hAnsi="Arial" w:cs="Arial"/>
          <w:sz w:val="24"/>
          <w:szCs w:val="24"/>
        </w:rPr>
        <w:t xml:space="preserve"> Effect on Temperatures</w:t>
      </w:r>
    </w:p>
    <w:p w14:paraId="5189052D" w14:textId="5B32493E" w:rsidR="00D42659" w:rsidRPr="00D42659" w:rsidRDefault="00D42659" w:rsidP="00D42659">
      <w:pPr>
        <w:jc w:val="center"/>
        <w:rPr>
          <w:rFonts w:ascii="Arial" w:hAnsi="Arial" w:cs="Arial"/>
          <w:sz w:val="24"/>
          <w:szCs w:val="24"/>
        </w:rPr>
      </w:pPr>
      <w:r w:rsidRPr="00DB4837">
        <w:rPr>
          <w:noProof/>
          <w:sz w:val="28"/>
          <w:szCs w:val="28"/>
        </w:rPr>
        <w:lastRenderedPageBreak/>
        <w:drawing>
          <wp:inline distT="0" distB="0" distL="0" distR="0" wp14:anchorId="3330B49A" wp14:editId="3A569202">
            <wp:extent cx="6373586" cy="3305175"/>
            <wp:effectExtent l="0" t="0" r="8255" b="9525"/>
            <wp:docPr id="147" name="Chart 1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D806E4C" w14:textId="3A23189C" w:rsidR="00466823" w:rsidRPr="00C23943" w:rsidRDefault="00777CEC" w:rsidP="00832DE3">
      <w:pPr>
        <w:pStyle w:val="ListParagraph"/>
        <w:numPr>
          <w:ilvl w:val="0"/>
          <w:numId w:val="20"/>
        </w:numPr>
        <w:jc w:val="center"/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  <w:sz w:val="24"/>
          <w:szCs w:val="24"/>
        </w:rPr>
        <w:t>Graphical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Pr="00D42659">
        <w:rPr>
          <w:rFonts w:ascii="Arial" w:hAnsi="Arial" w:cs="Arial"/>
          <w:b/>
          <w:sz w:val="24"/>
          <w:szCs w:val="24"/>
        </w:rPr>
        <w:t>representati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 </w:t>
      </w:r>
      <w:r w:rsidRPr="00D42659">
        <w:rPr>
          <w:rFonts w:ascii="Arial" w:hAnsi="Arial" w:cs="Arial"/>
          <w:b/>
          <w:sz w:val="24"/>
          <w:szCs w:val="24"/>
        </w:rPr>
        <w:t>of</w:t>
      </w:r>
      <w:proofErr w:type="gramEnd"/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Effect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p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growt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microorganisms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 </w:t>
      </w:r>
      <w:r w:rsidRPr="00D42659">
        <w:rPr>
          <w:rFonts w:ascii="Arial" w:hAnsi="Arial" w:cs="Arial"/>
          <w:b/>
          <w:sz w:val="24"/>
          <w:szCs w:val="24"/>
        </w:rPr>
        <w:br/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="00832DE3" w:rsidRPr="00DB483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F73DD88" wp14:editId="524EAFB7">
            <wp:extent cx="5943600" cy="3579641"/>
            <wp:effectExtent l="0" t="0" r="0" b="1905"/>
            <wp:docPr id="149" name="Chart 1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8AC8AD8" w14:textId="3F043E1C" w:rsidR="00C23943" w:rsidRPr="00C23943" w:rsidRDefault="00C23943" w:rsidP="00C23943">
      <w:pPr>
        <w:jc w:val="center"/>
        <w:rPr>
          <w:rFonts w:ascii="Arial" w:hAnsi="Arial" w:cs="Arial"/>
          <w:sz w:val="24"/>
          <w:szCs w:val="24"/>
        </w:rPr>
      </w:pPr>
      <w:r w:rsidRPr="00C23943">
        <w:rPr>
          <w:rFonts w:ascii="Arial" w:hAnsi="Arial" w:cs="Arial"/>
          <w:sz w:val="24"/>
          <w:szCs w:val="24"/>
        </w:rPr>
        <w:t>Fig</w:t>
      </w:r>
      <w:r>
        <w:rPr>
          <w:rFonts w:ascii="Arial" w:hAnsi="Arial" w:cs="Arial"/>
          <w:sz w:val="24"/>
          <w:szCs w:val="24"/>
        </w:rPr>
        <w:t xml:space="preserve"> 3-</w:t>
      </w:r>
      <w:r w:rsidR="009E11B7">
        <w:rPr>
          <w:rFonts w:ascii="Arial" w:hAnsi="Arial" w:cs="Arial"/>
          <w:sz w:val="24"/>
          <w:szCs w:val="24"/>
        </w:rPr>
        <w:t xml:space="preserve"> </w:t>
      </w:r>
      <w:r w:rsidR="009E11B7" w:rsidRPr="009E11B7">
        <w:rPr>
          <w:rFonts w:ascii="Arial" w:hAnsi="Arial" w:cs="Arial"/>
          <w:sz w:val="24"/>
          <w:szCs w:val="24"/>
        </w:rPr>
        <w:tab/>
        <w:t xml:space="preserve">Graphical </w:t>
      </w:r>
      <w:proofErr w:type="gramStart"/>
      <w:r w:rsidR="009E11B7" w:rsidRPr="009E11B7">
        <w:rPr>
          <w:rFonts w:ascii="Arial" w:hAnsi="Arial" w:cs="Arial"/>
          <w:sz w:val="24"/>
          <w:szCs w:val="24"/>
        </w:rPr>
        <w:t>representation  of</w:t>
      </w:r>
      <w:proofErr w:type="gramEnd"/>
      <w:r w:rsidR="009E11B7" w:rsidRPr="009E11B7">
        <w:rPr>
          <w:rFonts w:ascii="Arial" w:hAnsi="Arial" w:cs="Arial"/>
          <w:sz w:val="24"/>
          <w:szCs w:val="24"/>
        </w:rPr>
        <w:t xml:space="preserve"> Effect of pH on growth of microorganisms</w:t>
      </w:r>
    </w:p>
    <w:p w14:paraId="4C185203" w14:textId="178D62C6" w:rsidR="00832DE3" w:rsidRPr="001332D6" w:rsidRDefault="00832DE3" w:rsidP="00832DE3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18"/>
          <w:szCs w:val="18"/>
        </w:rPr>
      </w:pPr>
      <w:r w:rsidRPr="00832DE3">
        <w:rPr>
          <w:rFonts w:ascii="Arial" w:hAnsi="Arial" w:cs="Arial"/>
          <w:caps/>
          <w:smallCaps w:val="0"/>
          <w:sz w:val="24"/>
          <w:szCs w:val="24"/>
        </w:rPr>
        <w:lastRenderedPageBreak/>
        <w:t>Results and Discussions</w:t>
      </w:r>
    </w:p>
    <w:p w14:paraId="3314200B" w14:textId="3AB8AF2D" w:rsidR="008D578B" w:rsidRPr="00DB4837" w:rsidRDefault="00777CEC" w:rsidP="00522271">
      <w:pPr>
        <w:rPr>
          <w:rFonts w:ascii="Arial" w:hAnsi="Arial" w:cs="Arial"/>
          <w:sz w:val="24"/>
          <w:szCs w:val="24"/>
        </w:rPr>
      </w:pPr>
      <w:r w:rsidRPr="00DB4837">
        <w:rPr>
          <w:rFonts w:ascii="Arial" w:hAnsi="Arial" w:cs="Arial"/>
          <w:b/>
          <w:sz w:val="24"/>
          <w:szCs w:val="24"/>
        </w:rPr>
        <w:t>Keratinas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enzym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activity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U/ml/min.</w:t>
      </w:r>
      <w:r w:rsidR="00522271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pH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rang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Effect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of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pH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Discussion</w:t>
      </w:r>
    </w:p>
    <w:p w14:paraId="217E41CB" w14:textId="77777777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u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k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il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</w:t>
      </w:r>
      <w:r w:rsidR="00CF45C8" w:rsidRPr="001332D6">
        <w:rPr>
          <w:rFonts w:ascii="Arial" w:hAnsi="Arial" w:cs="Arial"/>
          <w:sz w:val="20"/>
          <w:szCs w:val="20"/>
        </w:rPr>
        <w:t>e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vincibl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na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pecial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</w:t>
      </w:r>
      <w:r w:rsidR="00CF45C8" w:rsidRPr="001332D6">
        <w:rPr>
          <w:rFonts w:ascii="Arial" w:hAnsi="Arial" w:cs="Arial"/>
          <w:sz w:val="20"/>
          <w:szCs w:val="20"/>
        </w:rPr>
        <w:t>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ow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proces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l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scin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</w:t>
      </w:r>
      <w:r w:rsidR="00CF45C8" w:rsidRPr="001332D6">
        <w:rPr>
          <w:rFonts w:ascii="Arial" w:hAnsi="Arial" w:cs="Arial"/>
          <w:sz w:val="20"/>
          <w:szCs w:val="20"/>
        </w:rPr>
        <w:t>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n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recyc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terial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ac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lex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stro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on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Here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ver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llenge:</w:t>
      </w:r>
    </w:p>
    <w:p w14:paraId="3FEF1CDE" w14:textId="6EE34FEE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1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Breaking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Bonds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ffer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eti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arge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pecif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o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ake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vera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asi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.</w:t>
      </w:r>
      <w:r w:rsidR="00522271">
        <w:rPr>
          <w:rFonts w:ascii="Arial" w:hAnsi="Arial" w:cs="Arial"/>
          <w:sz w:val="20"/>
          <w:szCs w:val="20"/>
        </w:rPr>
        <w:t xml:space="preserve"> </w:t>
      </w:r>
    </w:p>
    <w:p w14:paraId="51B5218F" w14:textId="5A2537C6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2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Disulfid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Reduction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e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isulf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ond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n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gether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t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vol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ot</w:t>
      </w:r>
      <w:r w:rsidR="00CF45C8" w:rsidRPr="001332D6">
        <w:rPr>
          <w:rFonts w:ascii="Arial" w:hAnsi="Arial" w:cs="Arial"/>
          <w:sz w:val="20"/>
          <w:szCs w:val="20"/>
        </w:rPr>
        <w:t>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enzym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reductas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wor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ongs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.</w:t>
      </w:r>
    </w:p>
    <w:p w14:paraId="5C8E89C1" w14:textId="77777777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3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roteolysis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Final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agmen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o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mall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un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i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CF45C8" w:rsidRPr="001332D6">
        <w:rPr>
          <w:rFonts w:ascii="Arial" w:hAnsi="Arial" w:cs="Arial"/>
          <w:sz w:val="20"/>
          <w:szCs w:val="20"/>
        </w:rPr>
        <w:t>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uil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loc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cosystem.</w:t>
      </w:r>
    </w:p>
    <w:p w14:paraId="525924BD" w14:textId="60D98C62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you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br/>
        <w:t>develop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</w:t>
      </w:r>
      <w:r w:rsidR="00CF45C8" w:rsidRPr="001332D6">
        <w:rPr>
          <w:rFonts w:ascii="Arial" w:hAnsi="Arial" w:cs="Arial"/>
          <w:sz w:val="20"/>
          <w:szCs w:val="20"/>
        </w:rPr>
        <w:t>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explo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pot</w:t>
      </w:r>
      <w:r w:rsidRPr="001332D6">
        <w:rPr>
          <w:rFonts w:ascii="Arial" w:hAnsi="Arial" w:cs="Arial"/>
          <w:sz w:val="20"/>
          <w:szCs w:val="20"/>
        </w:rPr>
        <w:t>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br/>
        <w:t>enzym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re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ramet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Keratinas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assay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temperatur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and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.</w:t>
      </w:r>
      <w:r w:rsidR="00832DE3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–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58E7D710" w14:textId="1BCB8C7C" w:rsidR="00832DE3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Fou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yp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522271">
        <w:rPr>
          <w:rFonts w:ascii="Arial" w:hAnsi="Arial" w:cs="Arial"/>
          <w:sz w:val="20"/>
          <w:szCs w:val="20"/>
        </w:rPr>
        <w:t xml:space="preserve"> t</w:t>
      </w:r>
      <w:r w:rsidRPr="001332D6">
        <w:rPr>
          <w:rFonts w:ascii="Arial" w:hAnsi="Arial" w:cs="Arial"/>
          <w:sz w:val="20"/>
          <w:szCs w:val="20"/>
        </w:rPr>
        <w:t>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: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2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3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4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306A1" w:rsidRPr="00522271">
        <w:rPr>
          <w:rFonts w:ascii="Arial" w:hAnsi="Arial" w:cs="Arial"/>
          <w:i/>
          <w:iCs/>
          <w:sz w:val="20"/>
          <w:szCs w:val="20"/>
        </w:rPr>
        <w:t>Sphaeb</w:t>
      </w:r>
      <w:r w:rsidRPr="00522271">
        <w:rPr>
          <w:rFonts w:ascii="Arial" w:hAnsi="Arial" w:cs="Arial"/>
          <w:i/>
          <w:iCs/>
          <w:sz w:val="20"/>
          <w:szCs w:val="20"/>
        </w:rPr>
        <w:t>acte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ria</w:t>
      </w:r>
      <w:proofErr w:type="spellEnd"/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F45C8" w:rsidRPr="00522271">
        <w:rPr>
          <w:rFonts w:ascii="Arial" w:hAnsi="Arial" w:cs="Arial"/>
          <w:i/>
          <w:iCs/>
          <w:sz w:val="20"/>
          <w:szCs w:val="20"/>
        </w:rPr>
        <w:t>Acidomonas</w:t>
      </w:r>
      <w:proofErr w:type="spellEnd"/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Acetobacter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Micrococcus</w:t>
      </w:r>
      <w:r w:rsidR="00CF45C8" w:rsidRPr="001332D6">
        <w:rPr>
          <w:rFonts w:ascii="Arial" w:hAnsi="Arial" w:cs="Arial"/>
          <w:sz w:val="20"/>
          <w:szCs w:val="20"/>
        </w:rPr>
        <w:t>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2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3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4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5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lony,</w:t>
      </w:r>
      <w:r w:rsidR="00522271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orphologic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</w:t>
      </w:r>
      <w:r w:rsidR="00CF45C8" w:rsidRPr="001332D6">
        <w:rPr>
          <w:rFonts w:ascii="Arial" w:hAnsi="Arial" w:cs="Arial"/>
          <w:sz w:val="20"/>
          <w:szCs w:val="20"/>
        </w:rPr>
        <w:t>stic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CF45C8" w:rsidRPr="00832DE3">
        <w:rPr>
          <w:rFonts w:ascii="Arial" w:hAnsi="Arial" w:cs="Arial"/>
          <w:i/>
          <w:iCs/>
          <w:sz w:val="20"/>
          <w:szCs w:val="20"/>
        </w:rPr>
        <w:t>Staphylococcus,Tricoccus</w:t>
      </w:r>
      <w:proofErr w:type="spellEnd"/>
      <w:proofErr w:type="gramEnd"/>
      <w:r w:rsidR="00CF45C8"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F45C8" w:rsidRPr="00832DE3">
        <w:rPr>
          <w:rFonts w:ascii="Arial" w:hAnsi="Arial" w:cs="Arial"/>
          <w:i/>
          <w:iCs/>
          <w:sz w:val="20"/>
          <w:szCs w:val="20"/>
        </w:rPr>
        <w:t>Alcaligens</w:t>
      </w:r>
      <w:proofErr w:type="spellEnd"/>
      <w:r w:rsidR="00CF45C8"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and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Pr="001332D6">
        <w:rPr>
          <w:rFonts w:ascii="Arial" w:hAnsi="Arial" w:cs="Arial"/>
          <w:sz w:val="20"/>
          <w:szCs w:val="20"/>
        </w:rPr>
        <w:t>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</w:t>
      </w:r>
      <w:r w:rsidR="00CF45C8" w:rsidRPr="001332D6">
        <w:rPr>
          <w:rFonts w:ascii="Arial" w:hAnsi="Arial" w:cs="Arial"/>
          <w:sz w:val="20"/>
          <w:szCs w:val="20"/>
        </w:rPr>
        <w:t>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ergey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nu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ermin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olog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9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dition).</w:t>
      </w:r>
      <w:r w:rsidR="00832DE3" w:rsidRPr="001332D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Acetobacter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Micrococ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x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bil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egra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coc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agoni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r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oo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c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por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Iglesi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832DE3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7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ow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</w:t>
      </w:r>
      <w:r w:rsidR="00832DE3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ve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lecula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ights.</w:t>
      </w:r>
      <w:r w:rsidR="001E0947">
        <w:rPr>
          <w:rFonts w:ascii="Arial" w:hAnsi="Arial" w:cs="Arial"/>
          <w:sz w:val="20"/>
          <w:szCs w:val="20"/>
        </w:rPr>
        <w:t xml:space="preserve">  </w:t>
      </w:r>
    </w:p>
    <w:p w14:paraId="4C8C2192" w14:textId="6EA76D96" w:rsidR="00832DE3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ul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a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iend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="00185F86">
        <w:rPr>
          <w:rFonts w:ascii="Arial" w:hAnsi="Arial" w:cs="Arial"/>
          <w:sz w:val="20"/>
          <w:szCs w:val="20"/>
        </w:rPr>
        <w:t>C</w:t>
      </w:r>
      <w:r w:rsidRPr="001332D6">
        <w:rPr>
          <w:rFonts w:ascii="Arial" w:hAnsi="Arial" w:cs="Arial"/>
          <w:sz w:val="20"/>
          <w:szCs w:val="20"/>
        </w:rPr>
        <w:t>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el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ermi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hway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row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c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io</w:t>
      </w:r>
      <w:r w:rsidR="006306A1" w:rsidRPr="001332D6">
        <w:rPr>
          <w:rFonts w:ascii="Arial" w:hAnsi="Arial" w:cs="Arial"/>
          <w:sz w:val="20"/>
          <w:szCs w:val="20"/>
        </w:rPr>
        <w:t>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ecosystem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b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form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</w:t>
      </w:r>
      <w:r w:rsidR="006306A1" w:rsidRPr="001332D6">
        <w:rPr>
          <w:rFonts w:ascii="Arial" w:hAnsi="Arial" w:cs="Arial"/>
          <w:sz w:val="20"/>
          <w:szCs w:val="20"/>
        </w:rPr>
        <w:t>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est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refu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id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the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ails,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1332D6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can</w:t>
      </w:r>
      <w:proofErr w:type="gram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sig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rehens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d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</w:t>
      </w:r>
      <w:r w:rsidR="006306A1" w:rsidRPr="001332D6">
        <w:rPr>
          <w:rFonts w:ascii="Arial" w:hAnsi="Arial" w:cs="Arial"/>
          <w:sz w:val="20"/>
          <w:szCs w:val="20"/>
        </w:rPr>
        <w:t>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provi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lu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</w:t>
      </w:r>
      <w:r w:rsidR="006306A1" w:rsidRPr="001332D6">
        <w:rPr>
          <w:rFonts w:ascii="Arial" w:hAnsi="Arial" w:cs="Arial"/>
          <w:sz w:val="20"/>
          <w:szCs w:val="20"/>
        </w:rPr>
        <w:t>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</w:p>
    <w:p w14:paraId="6B3CB77C" w14:textId="31338CEB" w:rsidR="008D578B" w:rsidRPr="00832DE3" w:rsidRDefault="002C26B0" w:rsidP="00832DE3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832DE3">
        <w:rPr>
          <w:rFonts w:ascii="Arial" w:hAnsi="Arial" w:cs="Arial"/>
          <w:caps/>
          <w:smallCaps w:val="0"/>
          <w:sz w:val="24"/>
          <w:szCs w:val="24"/>
        </w:rPr>
        <w:t>CONCLUSION</w:t>
      </w:r>
    </w:p>
    <w:p w14:paraId="1357F055" w14:textId="744BC829" w:rsidR="002C26B0" w:rsidRPr="00DB4837" w:rsidRDefault="00777CEC" w:rsidP="002C26B0">
      <w:pPr>
        <w:jc w:val="both"/>
        <w:rPr>
          <w:rFonts w:ascii="Arial" w:hAnsi="Arial" w:cs="Arial"/>
          <w:sz w:val="24"/>
          <w:szCs w:val="24"/>
        </w:rPr>
      </w:pP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ol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gnifica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mi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o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rich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l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d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loc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eas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o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"</w:t>
      </w:r>
      <w:r w:rsidRPr="00185F86">
        <w:rPr>
          <w:rFonts w:ascii="Arial" w:hAnsi="Arial" w:cs="Arial"/>
          <w:i/>
          <w:iCs/>
          <w:sz w:val="20"/>
          <w:szCs w:val="20"/>
        </w:rPr>
        <w:t>feather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fighters</w:t>
      </w:r>
      <w:r w:rsidRPr="001332D6">
        <w:rPr>
          <w:rFonts w:ascii="Arial" w:hAnsi="Arial" w:cs="Arial"/>
          <w:sz w:val="20"/>
          <w:szCs w:val="20"/>
        </w:rPr>
        <w:t>"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bin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ogic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vei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ilit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valu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sig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e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bunda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ltimate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lastRenderedPageBreak/>
        <w:t>possi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til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nowled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a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deav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nef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ur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terials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o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l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nt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jec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nd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clus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r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i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n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tw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quantit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mpow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l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v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i/>
          <w:iCs/>
          <w:sz w:val="20"/>
          <w:szCs w:val="20"/>
        </w:rPr>
        <w:t>Th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tudy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isolate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tot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nin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bacteri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culture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producing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keratinas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from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habitat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wher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keratin-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ontaining</w:t>
      </w:r>
      <w:proofErr w:type="spellEnd"/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ubstrate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wer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dispose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in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natur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condi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tegor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lo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og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row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lon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Sphaebacter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Acidomona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i/>
          <w:iCs/>
          <w:sz w:val="20"/>
          <w:szCs w:val="20"/>
        </w:rPr>
        <w:t>Acetobacter, Micrococcus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taphylococcus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Tricoccu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Alcaligen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="002C26B0" w:rsidRPr="001332D6">
        <w:rPr>
          <w:rFonts w:ascii="Arial" w:hAnsi="Arial" w:cs="Arial"/>
          <w:sz w:val="20"/>
          <w:szCs w:val="20"/>
        </w:rPr>
        <w:t>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mper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30°C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</w:t>
      </w:r>
      <w:r w:rsidR="002C26B0" w:rsidRPr="001332D6">
        <w:rPr>
          <w:rFonts w:ascii="Arial" w:hAnsi="Arial" w:cs="Arial"/>
          <w:sz w:val="20"/>
          <w:szCs w:val="20"/>
        </w:rPr>
        <w:t>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pt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9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excep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2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w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Brachybacteriu</w:t>
      </w:r>
      <w:r w:rsidR="002C26B0" w:rsidRPr="00185F86">
        <w:rPr>
          <w:rFonts w:ascii="Arial" w:hAnsi="Arial" w:cs="Arial"/>
          <w:i/>
          <w:iCs/>
          <w:sz w:val="20"/>
          <w:szCs w:val="20"/>
        </w:rPr>
        <w:t>m</w:t>
      </w:r>
      <w:proofErr w:type="spellEnd"/>
      <w:r w:rsidR="00185F86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emonst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70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72%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optim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</w:t>
      </w:r>
      <w:r w:rsidR="002C26B0" w:rsidRPr="001332D6">
        <w:rPr>
          <w:rFonts w:ascii="Arial" w:hAnsi="Arial" w:cs="Arial"/>
          <w:sz w:val="20"/>
          <w:szCs w:val="20"/>
        </w:rPr>
        <w:t>h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y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ed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cto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abl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le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n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sub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orti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bacter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ia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i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vea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ist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pul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</w:t>
      </w:r>
      <w:r w:rsidR="002C26B0" w:rsidRPr="001332D6">
        <w:rPr>
          <w:rFonts w:ascii="Arial" w:hAnsi="Arial" w:cs="Arial"/>
          <w:sz w:val="20"/>
          <w:szCs w:val="20"/>
        </w:rPr>
        <w:t>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ycl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arming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hw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elp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r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ed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licatio</w:t>
      </w:r>
      <w:r w:rsidR="002C26B0" w:rsidRPr="001332D6">
        <w:rPr>
          <w:rFonts w:ascii="Arial" w:hAnsi="Arial" w:cs="Arial"/>
          <w:sz w:val="20"/>
          <w:szCs w:val="20"/>
        </w:rPr>
        <w:t>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dr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lleng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</w:t>
      </w:r>
      <w:r w:rsidR="002C26B0" w:rsidRPr="001332D6">
        <w:rPr>
          <w:rFonts w:ascii="Arial" w:hAnsi="Arial" w:cs="Arial"/>
          <w:sz w:val="20"/>
          <w:szCs w:val="20"/>
        </w:rPr>
        <w:t>stainable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griculture.</w:t>
      </w:r>
    </w:p>
    <w:p w14:paraId="051A2EC2" w14:textId="03F2269C" w:rsidR="008D578B" w:rsidRPr="00185F86" w:rsidRDefault="002C26B0" w:rsidP="00185F86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185F86">
        <w:rPr>
          <w:rFonts w:ascii="Arial" w:hAnsi="Arial" w:cs="Arial"/>
          <w:caps/>
          <w:smallCaps w:val="0"/>
          <w:sz w:val="24"/>
          <w:szCs w:val="24"/>
        </w:rPr>
        <w:t>REFERENCES</w:t>
      </w:r>
    </w:p>
    <w:p w14:paraId="243563DD" w14:textId="438B3FBE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n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overview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1CF3D62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tkowsk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eedber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Epider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el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inetic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pider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ifferenti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ization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eedber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.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ise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Z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olff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eds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199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itzpatrick’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Dermat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ene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dicin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cGra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il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or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44.</w:t>
      </w:r>
    </w:p>
    <w:p w14:paraId="29545F45" w14:textId="1A64173B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orkmaz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u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inc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r w:rsidR="00185F86" w:rsidRPr="00185F86">
        <w:rPr>
          <w:rFonts w:ascii="Arial" w:hAnsi="Arial" w:cs="Arial"/>
          <w:sz w:val="20"/>
          <w:szCs w:val="20"/>
        </w:rPr>
        <w:t>licheniformis 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from 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200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54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29C3068" w14:textId="71009ECB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Ionat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anganel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.</w:t>
      </w:r>
      <w:r w:rsidR="00185F86" w:rsidRPr="00185F86">
        <w:rPr>
          <w:rFonts w:ascii="Arial" w:hAnsi="Arial" w:cs="Arial"/>
          <w:sz w:val="20"/>
          <w:szCs w:val="20"/>
        </w:rPr>
        <w:t>, Bianco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85F86" w:rsidRPr="00185F86">
        <w:rPr>
          <w:rFonts w:ascii="Arial" w:hAnsi="Arial" w:cs="Arial"/>
          <w:sz w:val="20"/>
          <w:szCs w:val="20"/>
        </w:rPr>
        <w:t>, Benn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Y, Sakamo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M, Capass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ss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novel 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lostridiu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porogen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v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eenavoransbv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ov.</w:t>
      </w:r>
      <w:proofErr w:type="spellEnd"/>
      <w:r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tolera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organis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olfatar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uds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.</w:t>
      </w:r>
      <w:r w:rsidR="00185F86" w:rsidRPr="00185F86">
        <w:rPr>
          <w:rFonts w:ascii="Arial" w:hAnsi="Arial" w:cs="Arial"/>
          <w:sz w:val="20"/>
          <w:szCs w:val="20"/>
        </w:rPr>
        <w:t>2008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6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0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1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52CF7E2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onwarh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ukherj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urific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techn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β-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duc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0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li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st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rment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us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strate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chem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2009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2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1BFF99CB" w14:textId="448D7580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6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zott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risti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l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cra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sad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eixo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edro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M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Cour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85F86" w:rsidRPr="00185F86">
        <w:rPr>
          <w:rFonts w:ascii="Arial" w:hAnsi="Arial" w:cs="Arial"/>
          <w:sz w:val="20"/>
          <w:szCs w:val="20"/>
        </w:rPr>
        <w:t>Zingali</w:t>
      </w:r>
      <w:proofErr w:type="spellEnd"/>
      <w:r w:rsidR="00185F86" w:rsidRPr="00185F86">
        <w:rPr>
          <w:rFonts w:ascii="Arial" w:hAnsi="Arial" w:cs="Arial"/>
          <w:sz w:val="20"/>
          <w:szCs w:val="20"/>
        </w:rPr>
        <w:t xml:space="preserve"> 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ill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binovit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v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Q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ermelh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“Bio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el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p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Worl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5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365</w:t>
      </w:r>
      <w:r w:rsid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A1CC020" w14:textId="6AD920C6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lastRenderedPageBreak/>
        <w:t>[7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riniv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i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st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protease</w:t>
      </w:r>
      <w:proofErr w:type="gram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hermoalkalophil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haloduran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jb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hibit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hai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Biodeterioatio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degrad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65(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441CAD6" w14:textId="52B5C71F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8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n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ng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g1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structu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chem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chanis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191-196.</w:t>
      </w:r>
    </w:p>
    <w:p w14:paraId="7541A4C6" w14:textId="27E7CF60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9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i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.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o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wa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uharton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Pyu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Na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Fervidobacteri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islandic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W-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produc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aerobe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c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7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3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54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4729C3B9" w14:textId="437CAC9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0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ydrolys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lizabe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ingi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ening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eptic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B042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MTC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360)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merg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rment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S4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B70AEC3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Thermostabl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i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seudomon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eruginos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S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contamin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Microbiol.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5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96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10B2E88E" w14:textId="77B5EDF9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brou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World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33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33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44D3E0CB" w14:textId="36C7D7BF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y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G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.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185F86">
        <w:rPr>
          <w:rFonts w:ascii="Arial" w:hAnsi="Arial" w:cs="Arial"/>
          <w:sz w:val="20"/>
          <w:szCs w:val="20"/>
        </w:rPr>
        <w:t>gulbargens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”</w:t>
      </w:r>
      <w:proofErr w:type="gramEnd"/>
      <w:r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resourc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0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86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87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184AB4A" w14:textId="244809ED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ilp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ho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n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ishi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n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e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te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rind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japat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ayatr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tel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Screeni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nomycet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Saccharothrix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xinjiangens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alyz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gnificanc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prote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rad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min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id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ur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(9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4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Pr="00185F86">
        <w:rPr>
          <w:rFonts w:ascii="Arial" w:hAnsi="Arial" w:cs="Arial"/>
          <w:sz w:val="20"/>
          <w:szCs w:val="20"/>
        </w:rPr>
        <w:br/>
        <w:t>955.</w:t>
      </w:r>
    </w:p>
    <w:p w14:paraId="2DFE55AD" w14:textId="0888C81C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rut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.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u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kshm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akrish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o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</w:t>
      </w:r>
      <w:proofErr w:type="spellStart"/>
      <w:r w:rsidRPr="00185F86">
        <w:rPr>
          <w:rFonts w:ascii="Arial" w:hAnsi="Arial" w:cs="Arial"/>
          <w:sz w:val="20"/>
          <w:szCs w:val="20"/>
        </w:rPr>
        <w:t>Chrysospori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ropic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ather/ha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i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nage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01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018.</w:t>
      </w:r>
    </w:p>
    <w:p w14:paraId="078A2ADF" w14:textId="58EC6FA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6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Xu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X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Zho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eratinolyt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Trichode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atrovirid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a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mplete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cie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og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t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8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9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70</w:t>
      </w:r>
    </w:p>
    <w:p w14:paraId="169C52CC" w14:textId="04E1C91A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7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Gradis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iedri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rizaj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Jera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milariti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ecificiti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mparis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aecilomyc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rquandi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Doratomyc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sporu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now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342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426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4F8E902" w14:textId="6C03A61C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8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b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opina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C.B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ild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kshmipriy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nadura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ur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copulariops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revicaul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atist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ptim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b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63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64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44F5C32" w14:textId="5EAA23C6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9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drigu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des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.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iren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V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ilamento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i”,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Microb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c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0A304061" w14:textId="553D297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0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hoomatt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udharsa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Anith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eramach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alanivelu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(s)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u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perg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rasiticu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9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19427FE" w14:textId="266BD9CD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lastRenderedPageBreak/>
        <w:t>[2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et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enaks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Biod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lo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Un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Campu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pu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ia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ran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ub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ealt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1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2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C7CDB29" w14:textId="0BE10013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ru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umawat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ishn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uc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e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i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D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lo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ust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e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pu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Trichophyt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ntagrophyt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spor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anis</w:t>
      </w:r>
      <w:proofErr w:type="spellEnd"/>
      <w:r w:rsidRPr="00185F86">
        <w:rPr>
          <w:rFonts w:ascii="Arial" w:hAnsi="Arial" w:cs="Arial"/>
          <w:sz w:val="20"/>
          <w:szCs w:val="20"/>
        </w:rPr>
        <w:t>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enginee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o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(4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5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6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CC427E2" w14:textId="3D0199A6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milm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Umamaheswar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inayaga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kas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enzy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i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amaka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Districk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</w:t>
      </w:r>
      <w:proofErr w:type="spellStart"/>
      <w:r w:rsidRPr="00185F86">
        <w:rPr>
          <w:rFonts w:ascii="Arial" w:hAnsi="Arial" w:cs="Arial"/>
          <w:sz w:val="20"/>
          <w:szCs w:val="20"/>
        </w:rPr>
        <w:t>Tamilnadu</w:t>
      </w:r>
      <w:proofErr w:type="spellEnd"/>
      <w:r w:rsidRPr="00185F86">
        <w:rPr>
          <w:rFonts w:ascii="Arial" w:hAnsi="Arial" w:cs="Arial"/>
          <w:sz w:val="20"/>
          <w:szCs w:val="20"/>
        </w:rPr>
        <w:t>)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c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185F86">
        <w:rPr>
          <w:rFonts w:ascii="Arial" w:hAnsi="Arial" w:cs="Arial"/>
          <w:sz w:val="20"/>
          <w:szCs w:val="20"/>
        </w:rPr>
        <w:t>20</w:t>
      </w:r>
      <w:r w:rsidR="00333E16" w:rsidRPr="00185F86">
        <w:rPr>
          <w:rFonts w:ascii="Arial" w:hAnsi="Arial" w:cs="Arial"/>
          <w:sz w:val="20"/>
          <w:szCs w:val="20"/>
        </w:rPr>
        <w:t>08,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333E16" w:rsidRPr="00185F86">
        <w:rPr>
          <w:rFonts w:ascii="Arial" w:hAnsi="Arial" w:cs="Arial"/>
          <w:sz w:val="20"/>
          <w:szCs w:val="20"/>
        </w:rPr>
        <w:t>vol</w:t>
      </w:r>
      <w:proofErr w:type="gram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p18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-18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B5F521E" w14:textId="48FB79C2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igneshwar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nmug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atis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um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makk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”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(4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89-96.</w:t>
      </w:r>
    </w:p>
    <w:p w14:paraId="1982E883" w14:textId="411D59E9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eslav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tikeviciene</w:t>
      </w:r>
      <w:proofErr w:type="spellEnd"/>
      <w:r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Danut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siliunien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auli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rigiskis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contai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i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men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our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Procee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tif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ct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nference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09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0EE41699" w14:textId="3412679A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6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wa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ttopadhya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iwar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au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7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ust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i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nagem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ri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v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3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7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–49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do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.1080/07388551.2016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18538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AA48AA3" w14:textId="1F4DB75F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7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ian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anto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aul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ars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ambal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0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Microsporumcan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o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irulenc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yc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463–46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do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.1080/mmy.39.5.463.46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6FA4ED7" w14:textId="4182DC0D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cKittric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yer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6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uctu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chan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roperti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ccurrenc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rganism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ffor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spirati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te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229–31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do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.1016/j.pmatsci.2015.06.00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5E1AB66" w14:textId="286E01F4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glesi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equeiro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arc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live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7)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ew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5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atagon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o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ombin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it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lt-resis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reatmen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rganic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br/>
        <w:t>wo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proces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syste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0:83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–84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95D5735" w14:textId="77777777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u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i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at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tur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erspectiv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lleng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pportuniti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dva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7753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6FA697DA" w14:textId="5256AEAF" w:rsidR="00CB523E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opinat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b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akshmipriy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e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pec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er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.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M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01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961017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5BDA888" w14:textId="62784631" w:rsidR="00CB523E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2</w:t>
      </w:r>
      <w:r w:rsidR="00CB523E"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ate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ajapat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ate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2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ptim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s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Macromolecul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0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450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4A557C1E" w14:textId="46BBA9CD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3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ao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0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ffec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rb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itrog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ur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u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amyloliquefacien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Y20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deterior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degrad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5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4937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6C0DD1D1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4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tabo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ginee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stain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til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105(17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41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6427.</w:t>
      </w:r>
    </w:p>
    <w:p w14:paraId="5534879B" w14:textId="3B299EBE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turved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7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iotechnolog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dva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94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ringer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3C997232" w14:textId="71963433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[</w:t>
      </w:r>
      <w:r w:rsidR="00777CEC" w:rsidRPr="00185F86">
        <w:rPr>
          <w:rFonts w:ascii="Arial" w:hAnsi="Arial" w:cs="Arial"/>
          <w:sz w:val="20"/>
          <w:szCs w:val="20"/>
        </w:rPr>
        <w:t>36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and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haracteriz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lec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de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ustr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i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91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3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777CEC" w:rsidRPr="00185F86">
        <w:rPr>
          <w:rFonts w:ascii="Arial" w:hAnsi="Arial" w:cs="Arial"/>
          <w:sz w:val="20"/>
          <w:szCs w:val="20"/>
        </w:rPr>
        <w:br/>
        <w:t>1346.</w:t>
      </w:r>
    </w:p>
    <w:p w14:paraId="6F502BB8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7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iwar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0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ust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i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nagem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c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velopmen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chemis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(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78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ringer.</w:t>
      </w:r>
    </w:p>
    <w:p w14:paraId="458D641F" w14:textId="5B579CFA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perg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iger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IZ</w:t>
      </w:r>
      <w:r w:rsidR="00777CEC" w:rsidRPr="00185F86">
        <w:rPr>
          <w:rFonts w:ascii="Arial" w:hAnsi="Arial" w:cs="Arial"/>
          <w:sz w:val="20"/>
          <w:szCs w:val="20"/>
        </w:rPr>
        <w:t>-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catalys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gricultu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9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204.</w:t>
      </w:r>
    </w:p>
    <w:p w14:paraId="78B8FF62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tterje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icultu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vironm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2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77.</w:t>
      </w:r>
    </w:p>
    <w:p w14:paraId="0571DF7D" w14:textId="0B84F7AB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8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lec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ng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(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24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2249.</w:t>
      </w:r>
    </w:p>
    <w:p w14:paraId="784C25D6" w14:textId="6BE5FFE0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dav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2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fertiliz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1(3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8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788.</w:t>
      </w:r>
    </w:p>
    <w:p w14:paraId="2F517E9E" w14:textId="79F4BE58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2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untornsuk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untornsuk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p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merg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ultivation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Bioresour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echnol.</w:t>
      </w:r>
      <w:r w:rsidRPr="00185F86">
        <w:rPr>
          <w:rFonts w:ascii="Arial" w:hAnsi="Arial" w:cs="Arial"/>
          <w:sz w:val="20"/>
          <w:szCs w:val="20"/>
        </w:rPr>
        <w:t>2003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6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39-243.</w:t>
      </w:r>
    </w:p>
    <w:p w14:paraId="278DAA9B" w14:textId="65CB3A16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3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as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eh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Mahendr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olublised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ill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tai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pp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eather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.</w:t>
      </w:r>
      <w:r w:rsidRPr="00185F86">
        <w:rPr>
          <w:rFonts w:ascii="Arial" w:hAnsi="Arial" w:cs="Arial"/>
          <w:sz w:val="20"/>
          <w:szCs w:val="20"/>
        </w:rPr>
        <w:t>1986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3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4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359.</w:t>
      </w:r>
    </w:p>
    <w:p w14:paraId="5459C092" w14:textId="442DA9AE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4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lexand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B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lte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na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vid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a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toni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rlo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1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xhibit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mark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hai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pabilitie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Microbio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 vol71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9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596.</w:t>
      </w:r>
    </w:p>
    <w:p w14:paraId="74519018" w14:textId="1D71D955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5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Zerdani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Ilham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faid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li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iges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br/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rocco”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t>Afric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04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70.</w:t>
      </w:r>
    </w:p>
    <w:p w14:paraId="7265A920" w14:textId="5346A9DC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6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aja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ngi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ature’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chin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isolation, Ide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c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ole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onanc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3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40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86C0C4D" w14:textId="58F2F3E5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7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akshm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Pr="00185F86">
        <w:rPr>
          <w:rFonts w:ascii="Arial" w:hAnsi="Arial" w:cs="Arial"/>
          <w:sz w:val="20"/>
          <w:szCs w:val="20"/>
        </w:rPr>
        <w:t>, Sangi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V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 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y.</w:t>
      </w:r>
      <w:r w:rsidRPr="00185F86">
        <w:rPr>
          <w:rFonts w:ascii="Arial" w:hAnsi="Arial" w:cs="Arial"/>
          <w:sz w:val="20"/>
          <w:szCs w:val="20"/>
        </w:rPr>
        <w:t>2012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2(7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67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68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6E85C5A" w14:textId="1BFBCB75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Ponnusamykon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Poovendran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enkitasamy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alaigand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 xml:space="preserve">Vidhya </w:t>
      </w:r>
      <w:proofErr w:type="spellStart"/>
      <w:r w:rsidRPr="00185F86">
        <w:rPr>
          <w:rFonts w:ascii="Arial" w:hAnsi="Arial" w:cs="Arial"/>
          <w:sz w:val="20"/>
          <w:szCs w:val="20"/>
        </w:rPr>
        <w:t>KamalaseKanan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mu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r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Eliyaperumal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oongunra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ud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licheniformis 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ua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ed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2011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3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2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26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C95BBEC" w14:textId="7263251B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lkar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dha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(7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3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u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(2014</w:t>
      </w:r>
      <w:r w:rsidRPr="00185F86">
        <w:rPr>
          <w:rFonts w:ascii="Arial" w:hAnsi="Arial" w:cs="Arial"/>
          <w:sz w:val="20"/>
          <w:szCs w:val="20"/>
        </w:rPr>
        <w:t>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DBC57F1" w14:textId="5CB38A5B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5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hart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arw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t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l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btain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organis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anj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ump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Europe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cadem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, 2015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 2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398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Pr="00185F86">
        <w:rPr>
          <w:rFonts w:ascii="Arial" w:hAnsi="Arial" w:cs="Arial"/>
          <w:sz w:val="20"/>
          <w:szCs w:val="20"/>
        </w:rPr>
        <w:t>13994.</w:t>
      </w:r>
    </w:p>
    <w:p w14:paraId="037043F2" w14:textId="206D4AB4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[</w:t>
      </w:r>
      <w:r w:rsidR="00777CEC" w:rsidRPr="00185F86">
        <w:rPr>
          <w:rFonts w:ascii="Arial" w:hAnsi="Arial" w:cs="Arial"/>
          <w:sz w:val="20"/>
          <w:szCs w:val="20"/>
        </w:rPr>
        <w:t>5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m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Ol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Akinbobola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uwaniy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i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N.Am.201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(5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4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54.</w:t>
      </w:r>
    </w:p>
    <w:p w14:paraId="2FAB0F3B" w14:textId="01DFCAAE" w:rsidR="00DB4837" w:rsidRPr="00DB4837" w:rsidRDefault="00CB523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52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reeb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amda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ahera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Nasre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Rashiqu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ddiqu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0C465F" w:rsidRPr="00185F86">
        <w:rPr>
          <w:rFonts w:ascii="Arial" w:hAnsi="Arial" w:cs="Arial"/>
          <w:sz w:val="20"/>
          <w:szCs w:val="20"/>
        </w:rPr>
        <w:t>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Ext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 Bacte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1(2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1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-</w:t>
      </w:r>
      <w:r w:rsidR="00777CEC" w:rsidRPr="00185F86">
        <w:rPr>
          <w:rFonts w:ascii="Arial" w:hAnsi="Arial" w:cs="Arial"/>
          <w:sz w:val="20"/>
          <w:szCs w:val="20"/>
        </w:rPr>
        <w:t>2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sectPr w:rsidR="00DB4837" w:rsidRPr="00DB4837" w:rsidSect="00120F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D3C31" w14:textId="77777777" w:rsidR="009563A8" w:rsidRDefault="009563A8" w:rsidP="00DB4837">
      <w:pPr>
        <w:spacing w:after="0" w:line="240" w:lineRule="auto"/>
      </w:pPr>
      <w:r>
        <w:separator/>
      </w:r>
    </w:p>
  </w:endnote>
  <w:endnote w:type="continuationSeparator" w:id="0">
    <w:p w14:paraId="0B091010" w14:textId="77777777" w:rsidR="009563A8" w:rsidRDefault="009563A8" w:rsidP="00DB4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B0AAC" w14:textId="77777777" w:rsidR="009735D9" w:rsidRDefault="009735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ABDE8" w14:textId="7953F6F9" w:rsidR="00DB4837" w:rsidRPr="00120F22" w:rsidRDefault="00DB4837" w:rsidP="00120F22">
    <w:pPr>
      <w:pStyle w:val="Footer"/>
    </w:pPr>
    <w:r w:rsidRPr="00120F22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CD8A6" w14:textId="0BE0676A" w:rsidR="00120F22" w:rsidRPr="00196665" w:rsidRDefault="00120F22" w:rsidP="00196665">
    <w:pPr>
      <w:pStyle w:val="Footer"/>
    </w:pPr>
    <w:r w:rsidRPr="0019666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C68B34" w14:textId="77777777" w:rsidR="009563A8" w:rsidRDefault="009563A8" w:rsidP="00DB4837">
      <w:pPr>
        <w:spacing w:after="0" w:line="240" w:lineRule="auto"/>
      </w:pPr>
      <w:r>
        <w:separator/>
      </w:r>
    </w:p>
  </w:footnote>
  <w:footnote w:type="continuationSeparator" w:id="0">
    <w:p w14:paraId="5CD4E5F2" w14:textId="77777777" w:rsidR="009563A8" w:rsidRDefault="009563A8" w:rsidP="00DB4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D9EE1" w14:textId="7D0BE18D" w:rsidR="009735D9" w:rsidRDefault="009735D9">
    <w:pPr>
      <w:pStyle w:val="Header"/>
    </w:pPr>
    <w:r>
      <w:rPr>
        <w:noProof/>
      </w:rPr>
      <w:pict w14:anchorId="4D66D5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19" o:spid="_x0000_s2050" type="#_x0000_t136" style="position:absolute;margin-left:0;margin-top:0;width:586.55pt;height:73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8FED5" w14:textId="0EC927AA" w:rsidR="009735D9" w:rsidRDefault="009735D9">
    <w:pPr>
      <w:pStyle w:val="Header"/>
    </w:pPr>
    <w:r>
      <w:rPr>
        <w:noProof/>
      </w:rPr>
      <w:pict w14:anchorId="04BE2C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20" o:spid="_x0000_s2051" type="#_x0000_t136" style="position:absolute;margin-left:0;margin-top:0;width:586.55pt;height:73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F6018" w14:textId="5BE8F3CA" w:rsidR="009735D9" w:rsidRDefault="009735D9">
    <w:pPr>
      <w:pStyle w:val="Header"/>
    </w:pPr>
    <w:r>
      <w:rPr>
        <w:noProof/>
      </w:rPr>
      <w:pict w14:anchorId="3FC74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18" o:spid="_x0000_s2049" type="#_x0000_t136" style="position:absolute;margin-left:0;margin-top:0;width:586.55pt;height:73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482775B"/>
    <w:multiLevelType w:val="multilevel"/>
    <w:tmpl w:val="C700F9D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51C2775"/>
    <w:multiLevelType w:val="hybridMultilevel"/>
    <w:tmpl w:val="B3BE0B74"/>
    <w:lvl w:ilvl="0" w:tplc="D078185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0"/>
  </w:num>
  <w:num w:numId="21">
    <w:abstractNumId w:val="9"/>
  </w:num>
  <w:num w:numId="22">
    <w:abstractNumId w:val="9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NzAzMzcyNjUzMTRU0lEKTi0uzszPAykwrAUAIuMTQSwAAAA="/>
  </w:docVars>
  <w:rsids>
    <w:rsidRoot w:val="00B47730"/>
    <w:rsid w:val="00034616"/>
    <w:rsid w:val="0006063C"/>
    <w:rsid w:val="000C465F"/>
    <w:rsid w:val="00120F22"/>
    <w:rsid w:val="001332D6"/>
    <w:rsid w:val="0015074B"/>
    <w:rsid w:val="0018079D"/>
    <w:rsid w:val="00185F86"/>
    <w:rsid w:val="00196665"/>
    <w:rsid w:val="001E0947"/>
    <w:rsid w:val="00202E5B"/>
    <w:rsid w:val="0029639D"/>
    <w:rsid w:val="002C26B0"/>
    <w:rsid w:val="00326F90"/>
    <w:rsid w:val="003318EE"/>
    <w:rsid w:val="00333E16"/>
    <w:rsid w:val="003F05C5"/>
    <w:rsid w:val="00466823"/>
    <w:rsid w:val="00475224"/>
    <w:rsid w:val="004C3390"/>
    <w:rsid w:val="0051496C"/>
    <w:rsid w:val="00522271"/>
    <w:rsid w:val="00604FCC"/>
    <w:rsid w:val="006306A1"/>
    <w:rsid w:val="00666551"/>
    <w:rsid w:val="007053A0"/>
    <w:rsid w:val="00777CEC"/>
    <w:rsid w:val="007A5FF1"/>
    <w:rsid w:val="00832DE3"/>
    <w:rsid w:val="008A1F45"/>
    <w:rsid w:val="008D578B"/>
    <w:rsid w:val="009563A8"/>
    <w:rsid w:val="009638CE"/>
    <w:rsid w:val="009735D9"/>
    <w:rsid w:val="00990C94"/>
    <w:rsid w:val="009D6BE1"/>
    <w:rsid w:val="009D78D7"/>
    <w:rsid w:val="009E11B7"/>
    <w:rsid w:val="00A06CD4"/>
    <w:rsid w:val="00A8435D"/>
    <w:rsid w:val="00AA1D8D"/>
    <w:rsid w:val="00AD186F"/>
    <w:rsid w:val="00B47730"/>
    <w:rsid w:val="00B72EA8"/>
    <w:rsid w:val="00BC5DA4"/>
    <w:rsid w:val="00BD39E4"/>
    <w:rsid w:val="00BE2344"/>
    <w:rsid w:val="00C23943"/>
    <w:rsid w:val="00C723C5"/>
    <w:rsid w:val="00CB0664"/>
    <w:rsid w:val="00CB523E"/>
    <w:rsid w:val="00CF45C8"/>
    <w:rsid w:val="00D42659"/>
    <w:rsid w:val="00D6144D"/>
    <w:rsid w:val="00DB4837"/>
    <w:rsid w:val="00DC34E3"/>
    <w:rsid w:val="00F3296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1EA07FB"/>
  <w14:defaultImageDpi w14:val="300"/>
  <w15:docId w15:val="{F5A635F6-0FAB-4D29-974D-B41C2E74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96B"/>
  </w:style>
  <w:style w:type="paragraph" w:styleId="Heading1">
    <w:name w:val="heading 1"/>
    <w:basedOn w:val="Normal"/>
    <w:next w:val="Normal"/>
    <w:link w:val="Heading1Char"/>
    <w:uiPriority w:val="9"/>
    <w:qFormat/>
    <w:rsid w:val="00F3296B"/>
    <w:pPr>
      <w:keepNext/>
      <w:keepLines/>
      <w:numPr>
        <w:numId w:val="1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296B"/>
    <w:pPr>
      <w:keepNext/>
      <w:keepLines/>
      <w:numPr>
        <w:ilvl w:val="1"/>
        <w:numId w:val="1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296B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296B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296B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296B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296B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296B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296B"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3296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3296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3296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3296B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F3296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96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296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3296B"/>
    <w:rPr>
      <w:color w:val="5A5A5A" w:themeColor="text1" w:themeTint="A5"/>
      <w:spacing w:val="10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3296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296B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296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296B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296B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296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29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296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296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F3296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F3296B"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296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296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3296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3296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3296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3296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3296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296B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329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3296B"/>
    <w:rPr>
      <w:color w:val="0000FF" w:themeColor="hyperlink"/>
      <w:u w:val="single"/>
    </w:rPr>
  </w:style>
  <w:style w:type="table" w:styleId="PlainTable5">
    <w:name w:val="Plain Table 5"/>
    <w:basedOn w:val="TableNormal"/>
    <w:uiPriority w:val="99"/>
    <w:rsid w:val="009D78D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B4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</a:t>
            </a:r>
            <a:r>
              <a:rPr lang="en-US" baseline="0"/>
              <a:t> of incubation time.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0.01</c:v>
                </c:pt>
                <c:pt idx="1">
                  <c:v>0.03</c:v>
                </c:pt>
                <c:pt idx="2">
                  <c:v>0.03</c:v>
                </c:pt>
                <c:pt idx="3">
                  <c:v>0.03</c:v>
                </c:pt>
                <c:pt idx="4">
                  <c:v>0.04</c:v>
                </c:pt>
                <c:pt idx="5">
                  <c:v>7.0000000000000007E-2</c:v>
                </c:pt>
                <c:pt idx="6">
                  <c:v>0.08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CB-4B59-954A-01606AD469C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C$2:$C$9</c:f>
              <c:numCache>
                <c:formatCode>General</c:formatCode>
                <c:ptCount val="8"/>
                <c:pt idx="0">
                  <c:v>0.01</c:v>
                </c:pt>
                <c:pt idx="1">
                  <c:v>0.04</c:v>
                </c:pt>
                <c:pt idx="2">
                  <c:v>0.06</c:v>
                </c:pt>
                <c:pt idx="3">
                  <c:v>7.0000000000000007E-2</c:v>
                </c:pt>
                <c:pt idx="4">
                  <c:v>0.08</c:v>
                </c:pt>
                <c:pt idx="5">
                  <c:v>0.06</c:v>
                </c:pt>
                <c:pt idx="6">
                  <c:v>0.05</c:v>
                </c:pt>
                <c:pt idx="7">
                  <c:v>0.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ECB-4B59-954A-01606AD469C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D$2:$D$9</c:f>
              <c:numCache>
                <c:formatCode>General</c:formatCode>
                <c:ptCount val="8"/>
                <c:pt idx="0">
                  <c:v>0.02</c:v>
                </c:pt>
                <c:pt idx="1">
                  <c:v>7.0000000000000007E-2</c:v>
                </c:pt>
                <c:pt idx="2">
                  <c:v>0.08</c:v>
                </c:pt>
                <c:pt idx="3">
                  <c:v>0.08</c:v>
                </c:pt>
                <c:pt idx="4">
                  <c:v>0.12</c:v>
                </c:pt>
                <c:pt idx="5">
                  <c:v>0.12</c:v>
                </c:pt>
                <c:pt idx="6">
                  <c:v>0.17</c:v>
                </c:pt>
                <c:pt idx="7">
                  <c:v>0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ECB-4B59-954A-01606AD469C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E$2:$E$9</c:f>
              <c:numCache>
                <c:formatCode>General</c:formatCode>
                <c:ptCount val="8"/>
                <c:pt idx="0">
                  <c:v>0.01</c:v>
                </c:pt>
                <c:pt idx="1">
                  <c:v>0.03</c:v>
                </c:pt>
                <c:pt idx="2">
                  <c:v>0.03</c:v>
                </c:pt>
                <c:pt idx="3">
                  <c:v>0.05</c:v>
                </c:pt>
                <c:pt idx="4">
                  <c:v>0.14000000000000001</c:v>
                </c:pt>
                <c:pt idx="5">
                  <c:v>0.15</c:v>
                </c:pt>
                <c:pt idx="6">
                  <c:v>0.21</c:v>
                </c:pt>
                <c:pt idx="7">
                  <c:v>0.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ECB-4B59-954A-01606AD469C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S5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F$2:$F$9</c:f>
              <c:numCache>
                <c:formatCode>General</c:formatCode>
                <c:ptCount val="8"/>
                <c:pt idx="0">
                  <c:v>0.01</c:v>
                </c:pt>
                <c:pt idx="1">
                  <c:v>0.02</c:v>
                </c:pt>
                <c:pt idx="2">
                  <c:v>0.1</c:v>
                </c:pt>
                <c:pt idx="3">
                  <c:v>0.04</c:v>
                </c:pt>
                <c:pt idx="4">
                  <c:v>0.04</c:v>
                </c:pt>
                <c:pt idx="5">
                  <c:v>7.0000000000000007E-2</c:v>
                </c:pt>
                <c:pt idx="6">
                  <c:v>0.08</c:v>
                </c:pt>
                <c:pt idx="7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ECB-4B59-954A-01606AD469C0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C1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G$2:$G$9</c:f>
              <c:numCache>
                <c:formatCode>General</c:formatCode>
                <c:ptCount val="8"/>
                <c:pt idx="0">
                  <c:v>0.01</c:v>
                </c:pt>
                <c:pt idx="1">
                  <c:v>0.06</c:v>
                </c:pt>
                <c:pt idx="2">
                  <c:v>0.11</c:v>
                </c:pt>
                <c:pt idx="3">
                  <c:v>0.11</c:v>
                </c:pt>
                <c:pt idx="4">
                  <c:v>0.11</c:v>
                </c:pt>
                <c:pt idx="5">
                  <c:v>0.12</c:v>
                </c:pt>
                <c:pt idx="6">
                  <c:v>0.13</c:v>
                </c:pt>
                <c:pt idx="7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ECB-4B59-954A-01606AD469C0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C2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H$2:$H$9</c:f>
              <c:numCache>
                <c:formatCode>General</c:formatCode>
                <c:ptCount val="8"/>
                <c:pt idx="0">
                  <c:v>0.02</c:v>
                </c:pt>
                <c:pt idx="1">
                  <c:v>0.05</c:v>
                </c:pt>
                <c:pt idx="2">
                  <c:v>0.06</c:v>
                </c:pt>
                <c:pt idx="3">
                  <c:v>0.08</c:v>
                </c:pt>
                <c:pt idx="4">
                  <c:v>7.0000000000000007E-2</c:v>
                </c:pt>
                <c:pt idx="5">
                  <c:v>0.1</c:v>
                </c:pt>
                <c:pt idx="6">
                  <c:v>0.12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ECB-4B59-954A-01606AD469C0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C3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I$2:$I$9</c:f>
              <c:numCache>
                <c:formatCode>General</c:formatCode>
                <c:ptCount val="8"/>
                <c:pt idx="0">
                  <c:v>0.01</c:v>
                </c:pt>
                <c:pt idx="1">
                  <c:v>0.06</c:v>
                </c:pt>
                <c:pt idx="2">
                  <c:v>0.09</c:v>
                </c:pt>
                <c:pt idx="3">
                  <c:v>0.1</c:v>
                </c:pt>
                <c:pt idx="4">
                  <c:v>0.11</c:v>
                </c:pt>
                <c:pt idx="5">
                  <c:v>0.11</c:v>
                </c:pt>
                <c:pt idx="6">
                  <c:v>0.12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ECB-4B59-954A-01606AD469C0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C4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J$2:$J$9</c:f>
              <c:numCache>
                <c:formatCode>General</c:formatCode>
                <c:ptCount val="8"/>
                <c:pt idx="0">
                  <c:v>0.01</c:v>
                </c:pt>
                <c:pt idx="1">
                  <c:v>0.02</c:v>
                </c:pt>
                <c:pt idx="2">
                  <c:v>0.03</c:v>
                </c:pt>
                <c:pt idx="3">
                  <c:v>0.04</c:v>
                </c:pt>
                <c:pt idx="4">
                  <c:v>0.04</c:v>
                </c:pt>
                <c:pt idx="5">
                  <c:v>0.1</c:v>
                </c:pt>
                <c:pt idx="6">
                  <c:v>0.13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1ECB-4B59-954A-01606AD469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22845503"/>
        <c:axId val="1422840927"/>
      </c:lineChart>
      <c:catAx>
        <c:axId val="142284550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cubation</a:t>
                </a:r>
                <a:r>
                  <a:rPr lang="en-US" baseline="0"/>
                  <a:t> tim</a:t>
                </a:r>
                <a:r>
                  <a:rPr lang="en-US"/>
                  <a:t>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40927"/>
        <c:crosses val="autoZero"/>
        <c:auto val="1"/>
        <c:lblAlgn val="ctr"/>
        <c:lblOffset val="100"/>
        <c:noMultiLvlLbl val="0"/>
      </c:catAx>
      <c:valAx>
        <c:axId val="14228409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OD</a:t>
                </a:r>
                <a:r>
                  <a:rPr lang="en-US" baseline="0"/>
                  <a:t> at 600 nm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45503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5747879341169325E-2"/>
          <c:y val="0.88158727189980113"/>
          <c:w val="0.92850393700787404"/>
          <c:h val="9.941035280328676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 on Temperatures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4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B$2:$B$13</c:f>
              <c:numCache>
                <c:formatCode>General</c:formatCode>
                <c:ptCount val="12"/>
                <c:pt idx="1">
                  <c:v>28.463999999999999</c:v>
                </c:pt>
                <c:pt idx="2">
                  <c:v>22.08</c:v>
                </c:pt>
                <c:pt idx="3">
                  <c:v>15.552</c:v>
                </c:pt>
                <c:pt idx="4">
                  <c:v>20.04</c:v>
                </c:pt>
                <c:pt idx="5">
                  <c:v>19.632000000000001</c:v>
                </c:pt>
                <c:pt idx="6">
                  <c:v>17.04</c:v>
                </c:pt>
                <c:pt idx="7">
                  <c:v>21.552</c:v>
                </c:pt>
                <c:pt idx="8">
                  <c:v>17.28</c:v>
                </c:pt>
                <c:pt idx="9">
                  <c:v>16.751999999999999</c:v>
                </c:pt>
                <c:pt idx="10">
                  <c:v>17.352</c:v>
                </c:pt>
                <c:pt idx="11">
                  <c:v>17.568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A3-46EF-B4BD-FBAE97DDCBA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5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C$2:$C$13</c:f>
              <c:numCache>
                <c:formatCode>General</c:formatCode>
                <c:ptCount val="12"/>
                <c:pt idx="1">
                  <c:v>22.344000000000001</c:v>
                </c:pt>
                <c:pt idx="2">
                  <c:v>20.52</c:v>
                </c:pt>
                <c:pt idx="3">
                  <c:v>18.312000000000001</c:v>
                </c:pt>
                <c:pt idx="4">
                  <c:v>16.751999999999999</c:v>
                </c:pt>
                <c:pt idx="5">
                  <c:v>18.047999999999998</c:v>
                </c:pt>
                <c:pt idx="6">
                  <c:v>18.312000000000001</c:v>
                </c:pt>
                <c:pt idx="7">
                  <c:v>18.552</c:v>
                </c:pt>
                <c:pt idx="8">
                  <c:v>18.768000000000001</c:v>
                </c:pt>
                <c:pt idx="9">
                  <c:v>17.472000000000001</c:v>
                </c:pt>
                <c:pt idx="10">
                  <c:v>22.463999999999999</c:v>
                </c:pt>
                <c:pt idx="11">
                  <c:v>17.975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A3-46EF-B4BD-FBAE97DDCBA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6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D$2:$D$13</c:f>
              <c:numCache>
                <c:formatCode>General</c:formatCode>
                <c:ptCount val="12"/>
                <c:pt idx="1">
                  <c:v>25.896000000000001</c:v>
                </c:pt>
                <c:pt idx="2">
                  <c:v>23.04</c:v>
                </c:pt>
                <c:pt idx="3">
                  <c:v>17.495999999999999</c:v>
                </c:pt>
                <c:pt idx="4">
                  <c:v>21.288</c:v>
                </c:pt>
                <c:pt idx="5">
                  <c:v>23.568000000000001</c:v>
                </c:pt>
                <c:pt idx="6">
                  <c:v>16.968</c:v>
                </c:pt>
                <c:pt idx="7">
                  <c:v>20.495999999999999</c:v>
                </c:pt>
                <c:pt idx="8">
                  <c:v>20.712</c:v>
                </c:pt>
                <c:pt idx="9">
                  <c:v>18.916</c:v>
                </c:pt>
                <c:pt idx="10">
                  <c:v>20.687999999999999</c:v>
                </c:pt>
                <c:pt idx="11">
                  <c:v>17.324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A3-46EF-B4BD-FBAE97DDCBA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7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E$2:$E$13</c:f>
              <c:numCache>
                <c:formatCode>General</c:formatCode>
                <c:ptCount val="12"/>
                <c:pt idx="1">
                  <c:v>27.48</c:v>
                </c:pt>
                <c:pt idx="2">
                  <c:v>21.521999999999998</c:v>
                </c:pt>
                <c:pt idx="3">
                  <c:v>18.216000000000001</c:v>
                </c:pt>
                <c:pt idx="4">
                  <c:v>15.6</c:v>
                </c:pt>
                <c:pt idx="5">
                  <c:v>17.184000000000001</c:v>
                </c:pt>
                <c:pt idx="6">
                  <c:v>18.96</c:v>
                </c:pt>
                <c:pt idx="7">
                  <c:v>18.768000000000001</c:v>
                </c:pt>
                <c:pt idx="8">
                  <c:v>21.36</c:v>
                </c:pt>
                <c:pt idx="9">
                  <c:v>18.792000000000002</c:v>
                </c:pt>
                <c:pt idx="10">
                  <c:v>17.687999999999999</c:v>
                </c:pt>
                <c:pt idx="11">
                  <c:v>16.44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EA3-46EF-B4BD-FBAE97DDCBA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8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F$2:$F$13</c:f>
              <c:numCache>
                <c:formatCode>General</c:formatCode>
                <c:ptCount val="12"/>
                <c:pt idx="1">
                  <c:v>24.48</c:v>
                </c:pt>
                <c:pt idx="2">
                  <c:v>22.248000000000001</c:v>
                </c:pt>
                <c:pt idx="3">
                  <c:v>18.096</c:v>
                </c:pt>
                <c:pt idx="4">
                  <c:v>19.007999999999999</c:v>
                </c:pt>
                <c:pt idx="5">
                  <c:v>20.16</c:v>
                </c:pt>
                <c:pt idx="6">
                  <c:v>22.2</c:v>
                </c:pt>
                <c:pt idx="7">
                  <c:v>22.92</c:v>
                </c:pt>
                <c:pt idx="8">
                  <c:v>20.352</c:v>
                </c:pt>
                <c:pt idx="9">
                  <c:v>19.728000000000002</c:v>
                </c:pt>
                <c:pt idx="10">
                  <c:v>22.8</c:v>
                </c:pt>
                <c:pt idx="11">
                  <c:v>21.7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EA3-46EF-B4BD-FBAE97DDCB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56064208"/>
        <c:axId val="856065040"/>
      </c:barChart>
      <c:catAx>
        <c:axId val="856064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cubation 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6065040"/>
        <c:crosses val="autoZero"/>
        <c:auto val="1"/>
        <c:lblAlgn val="ctr"/>
        <c:lblOffset val="100"/>
        <c:noMultiLvlLbl val="0"/>
      </c:catAx>
      <c:valAx>
        <c:axId val="856065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606420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 of p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B$2:$B$13</c:f>
              <c:numCache>
                <c:formatCode>General</c:formatCode>
                <c:ptCount val="12"/>
                <c:pt idx="0">
                  <c:v>5</c:v>
                </c:pt>
                <c:pt idx="1">
                  <c:v>35.64</c:v>
                </c:pt>
                <c:pt idx="2">
                  <c:v>23.64</c:v>
                </c:pt>
                <c:pt idx="3">
                  <c:v>25.655999999999999</c:v>
                </c:pt>
                <c:pt idx="4">
                  <c:v>33.479999999999997</c:v>
                </c:pt>
                <c:pt idx="5">
                  <c:v>27.24</c:v>
                </c:pt>
                <c:pt idx="6">
                  <c:v>28.32</c:v>
                </c:pt>
                <c:pt idx="7">
                  <c:v>29.015999999999998</c:v>
                </c:pt>
                <c:pt idx="8">
                  <c:v>23.015999999999998</c:v>
                </c:pt>
                <c:pt idx="9">
                  <c:v>20.808</c:v>
                </c:pt>
                <c:pt idx="10">
                  <c:v>30.6</c:v>
                </c:pt>
                <c:pt idx="11">
                  <c:v>2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08-4FF4-82C4-6846453DB17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C$2:$C$13</c:f>
              <c:numCache>
                <c:formatCode>General</c:formatCode>
                <c:ptCount val="12"/>
                <c:pt idx="0">
                  <c:v>6</c:v>
                </c:pt>
                <c:pt idx="1">
                  <c:v>20.808</c:v>
                </c:pt>
                <c:pt idx="2">
                  <c:v>14.568</c:v>
                </c:pt>
                <c:pt idx="3">
                  <c:v>15.96</c:v>
                </c:pt>
                <c:pt idx="4">
                  <c:v>17.495999999999999</c:v>
                </c:pt>
                <c:pt idx="5">
                  <c:v>17.472000000000001</c:v>
                </c:pt>
                <c:pt idx="6">
                  <c:v>16.248000000000001</c:v>
                </c:pt>
                <c:pt idx="7">
                  <c:v>14.736000000000001</c:v>
                </c:pt>
                <c:pt idx="8">
                  <c:v>17.088000000000001</c:v>
                </c:pt>
                <c:pt idx="9">
                  <c:v>15.84</c:v>
                </c:pt>
                <c:pt idx="10">
                  <c:v>17.760000000000002</c:v>
                </c:pt>
                <c:pt idx="11">
                  <c:v>15.768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08-4FF4-82C4-6846453DB17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D$2:$D$13</c:f>
              <c:numCache>
                <c:formatCode>General</c:formatCode>
                <c:ptCount val="12"/>
                <c:pt idx="0">
                  <c:v>7</c:v>
                </c:pt>
                <c:pt idx="1">
                  <c:v>20.808</c:v>
                </c:pt>
                <c:pt idx="2">
                  <c:v>16.391999999999999</c:v>
                </c:pt>
                <c:pt idx="3">
                  <c:v>17.904</c:v>
                </c:pt>
                <c:pt idx="4">
                  <c:v>17.231999999999999</c:v>
                </c:pt>
                <c:pt idx="5">
                  <c:v>18.911999999999999</c:v>
                </c:pt>
                <c:pt idx="6">
                  <c:v>19.896000000000001</c:v>
                </c:pt>
                <c:pt idx="7">
                  <c:v>16.632000000000001</c:v>
                </c:pt>
                <c:pt idx="8">
                  <c:v>15.384</c:v>
                </c:pt>
                <c:pt idx="9">
                  <c:v>17.88</c:v>
                </c:pt>
                <c:pt idx="10">
                  <c:v>16.728000000000002</c:v>
                </c:pt>
                <c:pt idx="11">
                  <c:v>14.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008-4FF4-82C4-6846453DB17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E$2:$E$13</c:f>
              <c:numCache>
                <c:formatCode>General</c:formatCode>
                <c:ptCount val="12"/>
                <c:pt idx="0">
                  <c:v>8</c:v>
                </c:pt>
                <c:pt idx="1">
                  <c:v>24.84</c:v>
                </c:pt>
                <c:pt idx="2">
                  <c:v>17.376000000000001</c:v>
                </c:pt>
                <c:pt idx="3">
                  <c:v>17.808</c:v>
                </c:pt>
                <c:pt idx="4">
                  <c:v>16.344000000000001</c:v>
                </c:pt>
                <c:pt idx="5">
                  <c:v>17.015999999999998</c:v>
                </c:pt>
                <c:pt idx="6">
                  <c:v>16.943999999999999</c:v>
                </c:pt>
                <c:pt idx="7">
                  <c:v>17.832000000000001</c:v>
                </c:pt>
                <c:pt idx="8">
                  <c:v>16.058</c:v>
                </c:pt>
                <c:pt idx="9">
                  <c:v>16.128</c:v>
                </c:pt>
                <c:pt idx="10">
                  <c:v>14.976000000000001</c:v>
                </c:pt>
                <c:pt idx="11">
                  <c:v>15.407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08-4FF4-82C4-6846453DB17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F$2:$F$13</c:f>
              <c:numCache>
                <c:formatCode>General</c:formatCode>
                <c:ptCount val="12"/>
                <c:pt idx="0">
                  <c:v>9</c:v>
                </c:pt>
                <c:pt idx="1">
                  <c:v>16.920000000000002</c:v>
                </c:pt>
                <c:pt idx="2">
                  <c:v>14.183999999999999</c:v>
                </c:pt>
                <c:pt idx="3">
                  <c:v>14.256</c:v>
                </c:pt>
                <c:pt idx="4">
                  <c:v>15.48</c:v>
                </c:pt>
                <c:pt idx="5">
                  <c:v>16.728000000000002</c:v>
                </c:pt>
                <c:pt idx="6">
                  <c:v>17.712</c:v>
                </c:pt>
                <c:pt idx="7">
                  <c:v>15.888</c:v>
                </c:pt>
                <c:pt idx="8">
                  <c:v>14.736000000000001</c:v>
                </c:pt>
                <c:pt idx="9">
                  <c:v>15.456</c:v>
                </c:pt>
                <c:pt idx="10">
                  <c:v>16.079999999999998</c:v>
                </c:pt>
                <c:pt idx="11">
                  <c:v>15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008-4FF4-82C4-6846453DB1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876937760"/>
        <c:axId val="876914048"/>
      </c:barChart>
      <c:catAx>
        <c:axId val="8769377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H ran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6914048"/>
        <c:crosses val="autoZero"/>
        <c:auto val="1"/>
        <c:lblAlgn val="ctr"/>
        <c:lblOffset val="100"/>
        <c:noMultiLvlLbl val="0"/>
      </c:catAx>
      <c:valAx>
        <c:axId val="87691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Keratinase</a:t>
                </a:r>
                <a:r>
                  <a:rPr lang="en-US" baseline="0"/>
                  <a:t> enzyme  activity U/ml/min.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693776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4179631816558279"/>
          <c:y val="0.92385272451630573"/>
          <c:w val="0.24922305635375472"/>
          <c:h val="5.579104138700220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2C47AC4-AEC8-4B19-AC19-28B68E165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2</Pages>
  <Words>4629</Words>
  <Characters>26388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DI 1180</cp:lastModifiedBy>
  <cp:revision>23</cp:revision>
  <dcterms:created xsi:type="dcterms:W3CDTF">2025-11-12T16:23:00Z</dcterms:created>
  <dcterms:modified xsi:type="dcterms:W3CDTF">2025-11-22T12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b0281-72eb-4710-8169-f97836d4673e</vt:lpwstr>
  </property>
</Properties>
</file>